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F279E" w14:textId="77777777" w:rsidR="00F1751C" w:rsidRPr="00F1751C" w:rsidRDefault="00F1751C" w:rsidP="00F1751C">
      <w:pPr>
        <w:widowControl w:val="0"/>
        <w:autoSpaceDE w:val="0"/>
        <w:autoSpaceDN w:val="0"/>
        <w:spacing w:before="52" w:after="0" w:line="240" w:lineRule="auto"/>
        <w:ind w:left="1666" w:right="1666"/>
        <w:jc w:val="center"/>
        <w:outlineLvl w:val="0"/>
        <w:rPr>
          <w:b/>
          <w:bCs/>
          <w:sz w:val="24"/>
          <w:szCs w:val="24"/>
          <w:lang w:val="en-US" w:eastAsia="en-US"/>
        </w:rPr>
      </w:pPr>
      <w:r w:rsidRPr="00F1751C">
        <w:rPr>
          <w:b/>
          <w:bCs/>
          <w:sz w:val="24"/>
          <w:szCs w:val="24"/>
          <w:lang w:val="en-US" w:eastAsia="en-US"/>
        </w:rPr>
        <w:t>Application</w:t>
      </w:r>
      <w:r w:rsidRPr="00F1751C">
        <w:rPr>
          <w:b/>
          <w:bCs/>
          <w:spacing w:val="-4"/>
          <w:sz w:val="24"/>
          <w:szCs w:val="24"/>
          <w:lang w:val="en-US" w:eastAsia="en-US"/>
        </w:rPr>
        <w:t xml:space="preserve"> </w:t>
      </w:r>
      <w:r w:rsidRPr="00F1751C">
        <w:rPr>
          <w:b/>
          <w:bCs/>
          <w:sz w:val="24"/>
          <w:szCs w:val="24"/>
          <w:lang w:val="en-US" w:eastAsia="en-US"/>
        </w:rPr>
        <w:t>Form</w:t>
      </w:r>
    </w:p>
    <w:p w14:paraId="5FF3FB49" w14:textId="21BFC800" w:rsidR="006B1A10" w:rsidRPr="00A53680" w:rsidRDefault="00F1751C" w:rsidP="00A53680">
      <w:pPr>
        <w:widowControl w:val="0"/>
        <w:autoSpaceDE w:val="0"/>
        <w:autoSpaceDN w:val="0"/>
        <w:spacing w:before="43" w:after="0" w:line="278" w:lineRule="auto"/>
        <w:ind w:left="1666" w:right="1670"/>
        <w:jc w:val="center"/>
        <w:rPr>
          <w:rFonts w:asciiTheme="minorHAnsi" w:hAnsiTheme="minorHAnsi" w:cstheme="minorHAnsi"/>
          <w:b/>
          <w:lang w:val="en-US"/>
        </w:rPr>
      </w:pPr>
      <w:r w:rsidRPr="00F1751C">
        <w:rPr>
          <w:b/>
          <w:sz w:val="24"/>
          <w:lang w:val="en-US" w:eastAsia="en-US"/>
        </w:rPr>
        <w:t xml:space="preserve">For Membership of </w:t>
      </w:r>
      <w:bookmarkStart w:id="0" w:name="_Hlk107991516"/>
      <w:r w:rsidRPr="00F1751C">
        <w:rPr>
          <w:b/>
          <w:sz w:val="24"/>
          <w:lang w:val="en-US" w:eastAsia="en-US"/>
        </w:rPr>
        <w:t xml:space="preserve">the Consultative Committee on </w:t>
      </w:r>
      <w:r w:rsidR="00A53680" w:rsidRPr="00A53680">
        <w:rPr>
          <w:b/>
          <w:sz w:val="24"/>
          <w:lang w:val="en-US" w:eastAsia="en-US"/>
        </w:rPr>
        <w:t>Interreg 2021-2027 Transnational and Interregional Projects</w:t>
      </w:r>
      <w:bookmarkEnd w:id="0"/>
    </w:p>
    <w:p w14:paraId="2DFC092B" w14:textId="04DE60CD" w:rsidR="006B1A10" w:rsidRPr="00A53680" w:rsidRDefault="00A53680" w:rsidP="006B1A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 w:cstheme="minorHAnsi"/>
          <w:b/>
          <w:lang w:val="en-US"/>
        </w:rPr>
      </w:pPr>
      <w:r w:rsidRPr="00A53680">
        <w:rPr>
          <w:rFonts w:asciiTheme="minorHAnsi" w:hAnsiTheme="minorHAnsi" w:cstheme="minorHAnsi"/>
          <w:b/>
          <w:lang w:val="en-US"/>
        </w:rPr>
        <w:t xml:space="preserve">The </w:t>
      </w:r>
      <w:r w:rsidRPr="00A53680">
        <w:rPr>
          <w:rFonts w:asciiTheme="minorHAnsi" w:hAnsiTheme="minorHAnsi" w:cstheme="minorHAnsi"/>
          <w:b/>
          <w:lang w:val="en-US"/>
        </w:rPr>
        <w:t xml:space="preserve">application relates to a mandate in the scope (thematic area of </w:t>
      </w:r>
      <w:bookmarkStart w:id="1" w:name="_Hlk107991354"/>
      <w:r w:rsidRPr="00A53680">
        <w:rPr>
          <w:rFonts w:asciiTheme="minorHAnsi" w:hAnsiTheme="minorHAnsi" w:cstheme="minorHAnsi"/>
          <w:b/>
          <w:lang w:val="en-US"/>
        </w:rPr>
        <w:t>Interreg 2021-2027 Transnational and Interregional Projects</w:t>
      </w:r>
      <w:bookmarkEnd w:id="1"/>
    </w:p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6B1A10" w:rsidRPr="00A53680" w14:paraId="25A3152F" w14:textId="77777777" w:rsidTr="0050371E">
        <w:tc>
          <w:tcPr>
            <w:tcW w:w="9062" w:type="dxa"/>
          </w:tcPr>
          <w:p w14:paraId="38F894CF" w14:textId="77777777" w:rsidR="006B1A10" w:rsidRPr="00A53680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3371890A" w14:textId="77777777" w:rsidR="006B1A10" w:rsidRPr="00A53680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7C7069A9" w14:textId="77777777" w:rsidR="006B1A10" w:rsidRPr="00A53680" w:rsidRDefault="006B1A10" w:rsidP="006B1A10">
      <w:pPr>
        <w:spacing w:after="0" w:line="276" w:lineRule="auto"/>
        <w:jc w:val="both"/>
        <w:rPr>
          <w:rFonts w:asciiTheme="minorHAnsi" w:hAnsiTheme="minorHAnsi" w:cstheme="minorHAnsi"/>
          <w:lang w:val="en-US"/>
        </w:rPr>
      </w:pPr>
    </w:p>
    <w:p w14:paraId="7F92846F" w14:textId="16B5065D" w:rsidR="006B1A10" w:rsidRPr="00A53680" w:rsidRDefault="00A53680" w:rsidP="006B1A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426" w:hanging="426"/>
        <w:jc w:val="both"/>
        <w:rPr>
          <w:rFonts w:asciiTheme="minorHAnsi" w:hAnsiTheme="minorHAnsi" w:cstheme="minorHAnsi"/>
          <w:b/>
          <w:lang w:val="en-US"/>
        </w:rPr>
      </w:pPr>
      <w:r w:rsidRPr="00A53680">
        <w:rPr>
          <w:rFonts w:asciiTheme="minorHAnsi" w:hAnsiTheme="minorHAnsi" w:cstheme="minorHAnsi"/>
          <w:b/>
          <w:lang w:val="en-US"/>
        </w:rPr>
        <w:t xml:space="preserve">Submission of </w:t>
      </w:r>
      <w:r w:rsidR="00BD4FFD">
        <w:rPr>
          <w:rFonts w:asciiTheme="minorHAnsi" w:hAnsiTheme="minorHAnsi" w:cstheme="minorHAnsi"/>
          <w:b/>
          <w:lang w:val="en-US"/>
        </w:rPr>
        <w:t>the candidate</w:t>
      </w:r>
      <w:r w:rsidRPr="00A53680">
        <w:rPr>
          <w:rFonts w:asciiTheme="minorHAnsi" w:hAnsiTheme="minorHAnsi" w:cstheme="minorHAnsi"/>
          <w:b/>
          <w:lang w:val="en-US"/>
        </w:rPr>
        <w:t xml:space="preserve"> (entity name) to</w:t>
      </w:r>
      <w:r w:rsidRPr="00A53680">
        <w:rPr>
          <w:rFonts w:asciiTheme="minorHAnsi" w:hAnsiTheme="minorHAnsi" w:cstheme="minorHAnsi"/>
          <w:b/>
          <w:lang w:val="en-US"/>
        </w:rPr>
        <w:t xml:space="preserve"> </w:t>
      </w:r>
      <w:r w:rsidRPr="00A53680">
        <w:rPr>
          <w:rFonts w:asciiTheme="minorHAnsi" w:hAnsiTheme="minorHAnsi" w:cstheme="minorHAnsi"/>
          <w:b/>
          <w:lang w:val="en-US"/>
        </w:rPr>
        <w:t>the Consultative Committee on Interreg 2021-2027 Transnational and Interregional Projects</w:t>
      </w:r>
      <w:r w:rsidR="006B1A10" w:rsidRPr="00A53680">
        <w:rPr>
          <w:rFonts w:asciiTheme="minorHAnsi" w:hAnsiTheme="minorHAnsi" w:cstheme="minorHAnsi"/>
          <w:b/>
          <w:lang w:val="en-US"/>
        </w:rPr>
        <w:t xml:space="preserve">. </w:t>
      </w:r>
    </w:p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60"/>
        <w:gridCol w:w="6102"/>
      </w:tblGrid>
      <w:tr w:rsidR="00D163FD" w:rsidRPr="00D163FD" w14:paraId="4BBEE863" w14:textId="77777777" w:rsidTr="0050371E">
        <w:trPr>
          <w:trHeight w:val="567"/>
        </w:trPr>
        <w:tc>
          <w:tcPr>
            <w:tcW w:w="2960" w:type="dxa"/>
            <w:vAlign w:val="center"/>
          </w:tcPr>
          <w:p w14:paraId="32EF82E5" w14:textId="41139422" w:rsidR="006B1A10" w:rsidRPr="00D163FD" w:rsidRDefault="00A53680" w:rsidP="0050371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proofErr w:type="spellStart"/>
            <w:r>
              <w:rPr>
                <w:rFonts w:asciiTheme="minorHAnsi" w:hAnsiTheme="minorHAnsi" w:cstheme="minorHAnsi"/>
                <w:b/>
              </w:rPr>
              <w:t>Organisation</w:t>
            </w:r>
            <w:proofErr w:type="spellEnd"/>
            <w:r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name</w:t>
            </w:r>
            <w:proofErr w:type="spellEnd"/>
          </w:p>
        </w:tc>
        <w:tc>
          <w:tcPr>
            <w:tcW w:w="6102" w:type="dxa"/>
            <w:vAlign w:val="center"/>
          </w:tcPr>
          <w:p w14:paraId="297D6CAD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D163FD" w:rsidRPr="00D163FD" w14:paraId="7C6FD203" w14:textId="77777777" w:rsidTr="0050371E">
        <w:trPr>
          <w:trHeight w:val="567"/>
        </w:trPr>
        <w:tc>
          <w:tcPr>
            <w:tcW w:w="2960" w:type="dxa"/>
            <w:vAlign w:val="center"/>
          </w:tcPr>
          <w:p w14:paraId="75E5F900" w14:textId="0126BA08" w:rsidR="006B1A10" w:rsidRPr="00D163FD" w:rsidRDefault="00A53680" w:rsidP="0050371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proofErr w:type="spellStart"/>
            <w:r>
              <w:rPr>
                <w:rFonts w:asciiTheme="minorHAnsi" w:hAnsiTheme="minorHAnsi" w:cstheme="minorHAnsi"/>
                <w:b/>
              </w:rPr>
              <w:t>Legal</w:t>
            </w:r>
            <w:proofErr w:type="spellEnd"/>
            <w:r>
              <w:rPr>
                <w:rFonts w:asciiTheme="minorHAnsi" w:hAnsiTheme="minorHAnsi" w:cstheme="minorHAnsi"/>
                <w:b/>
              </w:rPr>
              <w:t xml:space="preserve"> form</w:t>
            </w:r>
          </w:p>
        </w:tc>
        <w:tc>
          <w:tcPr>
            <w:tcW w:w="6102" w:type="dxa"/>
            <w:vAlign w:val="center"/>
          </w:tcPr>
          <w:p w14:paraId="128E6971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D163FD" w:rsidRPr="00D163FD" w14:paraId="2E44355E" w14:textId="77777777" w:rsidTr="0050371E">
        <w:trPr>
          <w:trHeight w:val="567"/>
        </w:trPr>
        <w:tc>
          <w:tcPr>
            <w:tcW w:w="2960" w:type="dxa"/>
            <w:vAlign w:val="center"/>
          </w:tcPr>
          <w:p w14:paraId="68D8C59B" w14:textId="582F6D8A" w:rsidR="006B1A10" w:rsidRPr="00D163FD" w:rsidRDefault="00A53680" w:rsidP="0050371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Register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name</w:t>
            </w:r>
            <w:proofErr w:type="spellEnd"/>
            <w:r>
              <w:rPr>
                <w:rFonts w:asciiTheme="minorHAnsi" w:hAnsiTheme="minorHAnsi" w:cstheme="minorHAnsi"/>
                <w:b/>
              </w:rPr>
              <w:t xml:space="preserve"> and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number</w:t>
            </w:r>
            <w:proofErr w:type="spellEnd"/>
          </w:p>
        </w:tc>
        <w:tc>
          <w:tcPr>
            <w:tcW w:w="6102" w:type="dxa"/>
            <w:vAlign w:val="center"/>
          </w:tcPr>
          <w:p w14:paraId="5F21C9B6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D163FD" w:rsidRPr="00D163FD" w14:paraId="3E98F8CB" w14:textId="77777777" w:rsidTr="0050371E">
        <w:trPr>
          <w:trHeight w:val="567"/>
        </w:trPr>
        <w:tc>
          <w:tcPr>
            <w:tcW w:w="2960" w:type="dxa"/>
            <w:vAlign w:val="center"/>
          </w:tcPr>
          <w:p w14:paraId="09C0205B" w14:textId="799BA1EC" w:rsidR="006B1A10" w:rsidRPr="00D163FD" w:rsidRDefault="00A53680" w:rsidP="0050371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proofErr w:type="spellStart"/>
            <w:r>
              <w:rPr>
                <w:rFonts w:asciiTheme="minorHAnsi" w:hAnsiTheme="minorHAnsi" w:cstheme="minorHAnsi"/>
                <w:b/>
              </w:rPr>
              <w:t>R</w:t>
            </w:r>
            <w:r w:rsidRPr="00A53680">
              <w:rPr>
                <w:rFonts w:asciiTheme="minorHAnsi" w:hAnsiTheme="minorHAnsi" w:cstheme="minorHAnsi"/>
                <w:b/>
              </w:rPr>
              <w:t>egistered</w:t>
            </w:r>
            <w:proofErr w:type="spellEnd"/>
            <w:r w:rsidRPr="00A53680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A53680">
              <w:rPr>
                <w:rFonts w:asciiTheme="minorHAnsi" w:hAnsiTheme="minorHAnsi" w:cstheme="minorHAnsi"/>
                <w:b/>
              </w:rPr>
              <w:t>office</w:t>
            </w:r>
            <w:proofErr w:type="spellEnd"/>
          </w:p>
        </w:tc>
        <w:tc>
          <w:tcPr>
            <w:tcW w:w="6102" w:type="dxa"/>
            <w:vAlign w:val="center"/>
          </w:tcPr>
          <w:p w14:paraId="2AA6084B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D163FD" w:rsidRPr="00D163FD" w14:paraId="488B15FF" w14:textId="77777777" w:rsidTr="0050371E">
        <w:trPr>
          <w:trHeight w:val="567"/>
        </w:trPr>
        <w:tc>
          <w:tcPr>
            <w:tcW w:w="2960" w:type="dxa"/>
            <w:vAlign w:val="center"/>
          </w:tcPr>
          <w:p w14:paraId="0D8D4B88" w14:textId="527BC5F4" w:rsidR="006B1A10" w:rsidRPr="00D163FD" w:rsidRDefault="00A53680" w:rsidP="0050371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proofErr w:type="spellStart"/>
            <w:r w:rsidRPr="00A53680">
              <w:rPr>
                <w:rFonts w:asciiTheme="minorHAnsi" w:hAnsiTheme="minorHAnsi" w:cstheme="minorHAnsi"/>
                <w:b/>
              </w:rPr>
              <w:t>Correspondence</w:t>
            </w:r>
            <w:proofErr w:type="spellEnd"/>
            <w:r w:rsidRPr="00A53680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A53680">
              <w:rPr>
                <w:rFonts w:asciiTheme="minorHAnsi" w:hAnsiTheme="minorHAnsi" w:cstheme="minorHAnsi"/>
                <w:b/>
              </w:rPr>
              <w:t>address</w:t>
            </w:r>
            <w:proofErr w:type="spellEnd"/>
          </w:p>
        </w:tc>
        <w:tc>
          <w:tcPr>
            <w:tcW w:w="6102" w:type="dxa"/>
            <w:vAlign w:val="center"/>
          </w:tcPr>
          <w:p w14:paraId="00975456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D163FD" w:rsidRPr="00D163FD" w14:paraId="455C90A2" w14:textId="77777777" w:rsidTr="0050371E">
        <w:trPr>
          <w:trHeight w:val="567"/>
        </w:trPr>
        <w:tc>
          <w:tcPr>
            <w:tcW w:w="2960" w:type="dxa"/>
            <w:vAlign w:val="center"/>
          </w:tcPr>
          <w:p w14:paraId="1AD7BEAB" w14:textId="02F44922" w:rsidR="006B1A10" w:rsidRPr="00D163FD" w:rsidRDefault="00A53680" w:rsidP="0050371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Email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address</w:t>
            </w:r>
            <w:proofErr w:type="spellEnd"/>
          </w:p>
        </w:tc>
        <w:tc>
          <w:tcPr>
            <w:tcW w:w="6102" w:type="dxa"/>
            <w:vAlign w:val="center"/>
          </w:tcPr>
          <w:p w14:paraId="61BA5BB1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6B1A10" w:rsidRPr="00D163FD" w14:paraId="74BB91F0" w14:textId="77777777" w:rsidTr="0050371E">
        <w:trPr>
          <w:trHeight w:val="567"/>
        </w:trPr>
        <w:tc>
          <w:tcPr>
            <w:tcW w:w="2960" w:type="dxa"/>
            <w:vAlign w:val="center"/>
          </w:tcPr>
          <w:p w14:paraId="0B256FF2" w14:textId="632D24D5" w:rsidR="006B1A10" w:rsidRPr="00D163FD" w:rsidRDefault="00A53680" w:rsidP="0050371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Telephone</w:t>
            </w:r>
          </w:p>
        </w:tc>
        <w:tc>
          <w:tcPr>
            <w:tcW w:w="6102" w:type="dxa"/>
            <w:vAlign w:val="center"/>
          </w:tcPr>
          <w:p w14:paraId="36444944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</w:tbl>
    <w:p w14:paraId="5ADA9507" w14:textId="77777777" w:rsidR="006B1A10" w:rsidRPr="00D163FD" w:rsidRDefault="006B1A10" w:rsidP="006B1A10">
      <w:pPr>
        <w:spacing w:after="0" w:line="276" w:lineRule="auto"/>
        <w:rPr>
          <w:rFonts w:asciiTheme="minorHAnsi" w:hAnsiTheme="minorHAnsi" w:cstheme="minorHAnsi"/>
        </w:rPr>
      </w:pPr>
    </w:p>
    <w:p w14:paraId="0E941CAA" w14:textId="130DC8F8" w:rsidR="006B1A10" w:rsidRPr="00BD4FFD" w:rsidRDefault="00BD4FFD" w:rsidP="00BD4FF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 w:cstheme="minorHAnsi"/>
          <w:b/>
          <w:lang w:val="en-US"/>
        </w:rPr>
      </w:pPr>
      <w:r>
        <w:rPr>
          <w:rFonts w:asciiTheme="minorHAnsi" w:hAnsiTheme="minorHAnsi" w:cstheme="minorHAnsi"/>
          <w:b/>
          <w:lang w:val="en-US"/>
        </w:rPr>
        <w:t>E</w:t>
      </w:r>
      <w:r w:rsidRPr="00BD4FFD">
        <w:rPr>
          <w:rFonts w:asciiTheme="minorHAnsi" w:hAnsiTheme="minorHAnsi" w:cstheme="minorHAnsi"/>
          <w:b/>
          <w:lang w:val="en-US"/>
        </w:rPr>
        <w:t xml:space="preserve">xperience of the non-governmental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organisation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 (</w:t>
      </w:r>
      <w:r>
        <w:rPr>
          <w:rFonts w:asciiTheme="minorHAnsi" w:hAnsiTheme="minorHAnsi" w:cstheme="minorHAnsi"/>
          <w:b/>
          <w:lang w:val="en-US"/>
        </w:rPr>
        <w:t>candidate</w:t>
      </w:r>
      <w:r w:rsidRPr="00BD4FFD">
        <w:rPr>
          <w:rFonts w:asciiTheme="minorHAnsi" w:hAnsiTheme="minorHAnsi" w:cstheme="minorHAnsi"/>
          <w:b/>
          <w:lang w:val="en-US"/>
        </w:rPr>
        <w:t>)</w:t>
      </w:r>
      <w:r>
        <w:rPr>
          <w:rFonts w:asciiTheme="minorHAnsi" w:hAnsiTheme="minorHAnsi" w:cstheme="minorHAnsi"/>
          <w:b/>
          <w:lang w:val="en-US"/>
        </w:rPr>
        <w:t xml:space="preserve"> </w:t>
      </w:r>
      <w:r w:rsidRPr="00BD4FFD">
        <w:rPr>
          <w:rFonts w:asciiTheme="minorHAnsi" w:hAnsiTheme="minorHAnsi" w:cstheme="minorHAnsi"/>
          <w:b/>
          <w:u w:val="single"/>
          <w:lang w:val="en-US"/>
        </w:rPr>
        <w:t>only</w:t>
      </w:r>
      <w:r w:rsidRPr="00BD4FFD">
        <w:rPr>
          <w:rFonts w:asciiTheme="minorHAnsi" w:hAnsiTheme="minorHAnsi" w:cstheme="minorHAnsi"/>
          <w:b/>
          <w:lang w:val="en-US"/>
        </w:rPr>
        <w:t xml:space="preserve"> </w:t>
      </w:r>
      <w:r w:rsidRPr="00BD4FFD">
        <w:rPr>
          <w:rFonts w:asciiTheme="minorHAnsi" w:hAnsiTheme="minorHAnsi" w:cstheme="minorHAnsi"/>
          <w:b/>
          <w:lang w:val="en-US"/>
        </w:rPr>
        <w:t xml:space="preserve">in </w:t>
      </w:r>
      <w:r>
        <w:rPr>
          <w:rFonts w:asciiTheme="minorHAnsi" w:hAnsiTheme="minorHAnsi" w:cstheme="minorHAnsi"/>
          <w:b/>
          <w:lang w:val="en-US"/>
        </w:rPr>
        <w:t xml:space="preserve">the activities in </w:t>
      </w:r>
      <w:r w:rsidRPr="00BD4FFD">
        <w:rPr>
          <w:rFonts w:asciiTheme="minorHAnsi" w:hAnsiTheme="minorHAnsi" w:cstheme="minorHAnsi"/>
          <w:b/>
          <w:lang w:val="en-US"/>
        </w:rPr>
        <w:t>the specific thematic area referred to in 1</w:t>
      </w:r>
      <w:r>
        <w:rPr>
          <w:rFonts w:asciiTheme="minorHAnsi" w:hAnsiTheme="minorHAnsi" w:cstheme="minorHAnsi"/>
          <w:b/>
          <w:lang w:val="en-US"/>
        </w:rPr>
        <w:t xml:space="preserve"> above</w:t>
      </w:r>
      <w:r w:rsidR="006B1A10" w:rsidRPr="00BD4FFD">
        <w:rPr>
          <w:rFonts w:asciiTheme="minorHAnsi" w:hAnsiTheme="minorHAnsi" w:cstheme="minorHAnsi"/>
          <w:b/>
          <w:lang w:val="en-US"/>
        </w:rPr>
        <w:t>.</w:t>
      </w:r>
    </w:p>
    <w:tbl>
      <w:tblPr>
        <w:tblW w:w="8996" w:type="dxa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996"/>
      </w:tblGrid>
      <w:tr w:rsidR="006B1A10" w:rsidRPr="00BD4FFD" w14:paraId="1B44EA1A" w14:textId="77777777" w:rsidTr="0050371E">
        <w:tc>
          <w:tcPr>
            <w:tcW w:w="8996" w:type="dxa"/>
          </w:tcPr>
          <w:p w14:paraId="631C678B" w14:textId="77777777" w:rsidR="006B1A10" w:rsidRPr="00BD4FFD" w:rsidRDefault="006B1A10" w:rsidP="0050371E">
            <w:pPr>
              <w:spacing w:line="276" w:lineRule="auto"/>
              <w:rPr>
                <w:rFonts w:asciiTheme="minorHAnsi" w:hAnsiTheme="minorHAnsi" w:cstheme="minorHAnsi"/>
                <w:b/>
                <w:lang w:val="en-US"/>
              </w:rPr>
            </w:pPr>
          </w:p>
          <w:p w14:paraId="53BD2BC4" w14:textId="77777777" w:rsidR="006B1A10" w:rsidRPr="00BD4FFD" w:rsidRDefault="006B1A10" w:rsidP="0050371E">
            <w:pPr>
              <w:spacing w:line="276" w:lineRule="auto"/>
              <w:rPr>
                <w:rFonts w:asciiTheme="minorHAnsi" w:hAnsiTheme="minorHAnsi" w:cstheme="minorHAnsi"/>
                <w:b/>
                <w:lang w:val="en-US"/>
              </w:rPr>
            </w:pPr>
          </w:p>
        </w:tc>
      </w:tr>
    </w:tbl>
    <w:p w14:paraId="3DD5B080" w14:textId="77777777" w:rsidR="006B1A10" w:rsidRPr="00BD4FFD" w:rsidRDefault="006B1A10" w:rsidP="006B1A10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 w:cstheme="minorHAnsi"/>
          <w:lang w:val="en-US"/>
        </w:rPr>
      </w:pPr>
    </w:p>
    <w:p w14:paraId="49E0FC29" w14:textId="52DE79CA" w:rsidR="006B1A10" w:rsidRPr="00BD4FFD" w:rsidRDefault="00BD4FFD" w:rsidP="006B1A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426"/>
        <w:jc w:val="both"/>
        <w:rPr>
          <w:rFonts w:asciiTheme="minorHAnsi" w:hAnsiTheme="minorHAnsi" w:cstheme="minorHAnsi"/>
          <w:b/>
          <w:lang w:val="en-US"/>
        </w:rPr>
      </w:pPr>
      <w:r w:rsidRPr="00BD4FFD">
        <w:rPr>
          <w:rFonts w:asciiTheme="minorHAnsi" w:hAnsiTheme="minorHAnsi" w:cstheme="minorHAnsi"/>
          <w:b/>
          <w:lang w:val="en-US"/>
        </w:rPr>
        <w:t>Experience in public participation (e.g. participation in public consultations, dialogue bodies) and programming of Interreg Transnational and Interregional Projects</w:t>
      </w:r>
      <w:r w:rsidR="006B1A10" w:rsidRPr="00BD4FFD">
        <w:rPr>
          <w:rFonts w:asciiTheme="minorHAnsi" w:hAnsiTheme="minorHAnsi" w:cstheme="minorHAnsi"/>
          <w:b/>
          <w:lang w:val="en-US"/>
        </w:rPr>
        <w:t>.</w:t>
      </w:r>
    </w:p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6B1A10" w:rsidRPr="00BD4FFD" w14:paraId="757F07A3" w14:textId="77777777" w:rsidTr="0050371E">
        <w:tc>
          <w:tcPr>
            <w:tcW w:w="9062" w:type="dxa"/>
          </w:tcPr>
          <w:p w14:paraId="57368CAE" w14:textId="77777777" w:rsidR="006B1A10" w:rsidRPr="00BD4F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</w:p>
          <w:p w14:paraId="62BFDC9B" w14:textId="77777777" w:rsidR="006B1A10" w:rsidRPr="00BD4F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</w:p>
        </w:tc>
      </w:tr>
    </w:tbl>
    <w:p w14:paraId="2554F68C" w14:textId="77777777" w:rsidR="006B1A10" w:rsidRPr="00BD4FFD" w:rsidRDefault="006B1A10" w:rsidP="006B1A10">
      <w:pPr>
        <w:spacing w:after="0" w:line="276" w:lineRule="auto"/>
        <w:jc w:val="both"/>
        <w:rPr>
          <w:rFonts w:asciiTheme="minorHAnsi" w:hAnsiTheme="minorHAnsi" w:cstheme="minorHAnsi"/>
          <w:lang w:val="en-US"/>
        </w:rPr>
      </w:pPr>
    </w:p>
    <w:p w14:paraId="478315ED" w14:textId="3852F90D" w:rsidR="006B1A10" w:rsidRPr="00BD4FFD" w:rsidRDefault="00BD4FFD" w:rsidP="006B1A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 w:cstheme="minorHAnsi"/>
          <w:b/>
          <w:lang w:val="en-US"/>
        </w:rPr>
      </w:pPr>
      <w:bookmarkStart w:id="2" w:name="_heading=h.30j0zll" w:colFirst="0" w:colLast="0"/>
      <w:bookmarkEnd w:id="2"/>
      <w:r>
        <w:rPr>
          <w:rFonts w:asciiTheme="minorHAnsi" w:hAnsiTheme="minorHAnsi" w:cstheme="minorHAnsi"/>
          <w:b/>
          <w:lang w:val="en-US"/>
        </w:rPr>
        <w:t>Full n</w:t>
      </w:r>
      <w:r w:rsidRPr="00BD4FFD">
        <w:rPr>
          <w:rFonts w:asciiTheme="minorHAnsi" w:hAnsiTheme="minorHAnsi" w:cstheme="minorHAnsi"/>
          <w:b/>
          <w:lang w:val="en-US"/>
        </w:rPr>
        <w:t>ame</w:t>
      </w:r>
      <w:r>
        <w:rPr>
          <w:rFonts w:asciiTheme="minorHAnsi" w:hAnsiTheme="minorHAnsi" w:cstheme="minorHAnsi"/>
          <w:b/>
          <w:lang w:val="en-US"/>
        </w:rPr>
        <w:t>s</w:t>
      </w:r>
      <w:r w:rsidRPr="00BD4FFD">
        <w:rPr>
          <w:rFonts w:asciiTheme="minorHAnsi" w:hAnsiTheme="minorHAnsi" w:cstheme="minorHAnsi"/>
          <w:b/>
          <w:lang w:val="en-US"/>
        </w:rPr>
        <w:t xml:space="preserve"> of the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organisation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 representatives on the CC</w:t>
      </w:r>
      <w:r w:rsidR="006B1A10" w:rsidRPr="00BD4FFD">
        <w:rPr>
          <w:rFonts w:asciiTheme="minorHAnsi" w:hAnsiTheme="minorHAnsi" w:cstheme="minorHAnsi"/>
          <w:b/>
          <w:lang w:val="en-US"/>
        </w:rPr>
        <w:t xml:space="preserve">.  </w:t>
      </w:r>
    </w:p>
    <w:tbl>
      <w:tblPr>
        <w:tblW w:w="90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90"/>
        <w:gridCol w:w="6810"/>
      </w:tblGrid>
      <w:tr w:rsidR="00D163FD" w:rsidRPr="00D163FD" w14:paraId="7669C33B" w14:textId="77777777" w:rsidTr="0050371E">
        <w:tc>
          <w:tcPr>
            <w:tcW w:w="2190" w:type="dxa"/>
          </w:tcPr>
          <w:p w14:paraId="0AED005D" w14:textId="36EB8E82" w:rsidR="006B1A10" w:rsidRPr="00D163FD" w:rsidRDefault="00BD4FFD" w:rsidP="0050371E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Member</w:t>
            </w:r>
            <w:proofErr w:type="spellEnd"/>
          </w:p>
        </w:tc>
        <w:tc>
          <w:tcPr>
            <w:tcW w:w="6810" w:type="dxa"/>
          </w:tcPr>
          <w:p w14:paraId="4133AC67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6B1A10" w:rsidRPr="00D163FD" w14:paraId="1CB6104A" w14:textId="77777777" w:rsidTr="0050371E">
        <w:tc>
          <w:tcPr>
            <w:tcW w:w="2190" w:type="dxa"/>
          </w:tcPr>
          <w:p w14:paraId="5273AA24" w14:textId="40D806DD" w:rsidR="006B1A10" w:rsidRPr="00D163FD" w:rsidRDefault="00BD4FFD" w:rsidP="0050371E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BD4FFD">
              <w:rPr>
                <w:rFonts w:asciiTheme="minorHAnsi" w:hAnsiTheme="minorHAnsi" w:cstheme="minorHAnsi"/>
                <w:b/>
                <w:bCs/>
              </w:rPr>
              <w:t>Alternate</w:t>
            </w:r>
            <w:proofErr w:type="spellEnd"/>
            <w:r w:rsidRPr="00BD4FFD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BD4FFD">
              <w:rPr>
                <w:rFonts w:asciiTheme="minorHAnsi" w:hAnsiTheme="minorHAnsi" w:cstheme="minorHAnsi"/>
                <w:b/>
                <w:bCs/>
              </w:rPr>
              <w:t>member</w:t>
            </w:r>
            <w:proofErr w:type="spellEnd"/>
          </w:p>
        </w:tc>
        <w:tc>
          <w:tcPr>
            <w:tcW w:w="6810" w:type="dxa"/>
          </w:tcPr>
          <w:p w14:paraId="3A52FCB9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</w:tbl>
    <w:p w14:paraId="0F9B9A83" w14:textId="77777777" w:rsidR="006B1A10" w:rsidRPr="00D163FD" w:rsidRDefault="006B1A10" w:rsidP="006B1A10">
      <w:pPr>
        <w:spacing w:after="0" w:line="276" w:lineRule="auto"/>
        <w:rPr>
          <w:rFonts w:asciiTheme="minorHAnsi" w:hAnsiTheme="minorHAnsi" w:cstheme="minorHAnsi"/>
        </w:rPr>
      </w:pPr>
    </w:p>
    <w:p w14:paraId="5F834CD5" w14:textId="1F52F1BE" w:rsidR="006B1A10" w:rsidRPr="00BD4FFD" w:rsidRDefault="00BD4FFD" w:rsidP="006B1A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 w:cstheme="minorHAnsi"/>
          <w:b/>
          <w:lang w:val="en-US"/>
        </w:rPr>
      </w:pPr>
      <w:r w:rsidRPr="00BD4FFD">
        <w:rPr>
          <w:rFonts w:asciiTheme="minorHAnsi" w:hAnsiTheme="minorHAnsi" w:cstheme="minorHAnsi"/>
          <w:b/>
          <w:lang w:val="en-US"/>
        </w:rPr>
        <w:t xml:space="preserve">Address and contact details of the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organisation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 representatives on the CC</w:t>
      </w:r>
      <w:r>
        <w:rPr>
          <w:rFonts w:asciiTheme="minorHAnsi" w:hAnsiTheme="minorHAnsi" w:cstheme="minorHAnsi"/>
          <w:b/>
          <w:lang w:val="en-US"/>
        </w:rPr>
        <w:t>.</w:t>
      </w:r>
      <w:r w:rsidRPr="00BD4FFD">
        <w:rPr>
          <w:rFonts w:asciiTheme="minorHAnsi" w:hAnsiTheme="minorHAnsi" w:cstheme="minorHAnsi"/>
          <w:b/>
          <w:lang w:val="en-US"/>
        </w:rPr>
        <w:t xml:space="preserve"> </w:t>
      </w:r>
    </w:p>
    <w:tbl>
      <w:tblPr>
        <w:tblW w:w="90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5"/>
        <w:gridCol w:w="2880"/>
        <w:gridCol w:w="3165"/>
      </w:tblGrid>
      <w:tr w:rsidR="00D163FD" w:rsidRPr="00D163FD" w14:paraId="6D19F1FD" w14:textId="77777777" w:rsidTr="0050371E">
        <w:tc>
          <w:tcPr>
            <w:tcW w:w="2955" w:type="dxa"/>
          </w:tcPr>
          <w:p w14:paraId="4B277EE4" w14:textId="77777777" w:rsidR="006B1A10" w:rsidRPr="00BD4FFD" w:rsidRDefault="006B1A10" w:rsidP="0050371E">
            <w:pPr>
              <w:spacing w:line="276" w:lineRule="auto"/>
              <w:rPr>
                <w:rFonts w:asciiTheme="minorHAnsi" w:hAnsiTheme="minorHAnsi" w:cstheme="minorHAnsi"/>
                <w:b/>
                <w:bCs/>
                <w:lang w:val="en-US"/>
              </w:rPr>
            </w:pPr>
          </w:p>
        </w:tc>
        <w:tc>
          <w:tcPr>
            <w:tcW w:w="2880" w:type="dxa"/>
          </w:tcPr>
          <w:p w14:paraId="453BBFCD" w14:textId="4A4BCB14" w:rsidR="006B1A10" w:rsidRPr="00D163FD" w:rsidRDefault="00BD4FFD" w:rsidP="0050371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Member</w:t>
            </w:r>
            <w:proofErr w:type="spellEnd"/>
          </w:p>
        </w:tc>
        <w:tc>
          <w:tcPr>
            <w:tcW w:w="3165" w:type="dxa"/>
          </w:tcPr>
          <w:p w14:paraId="203A068C" w14:textId="685EDAB9" w:rsidR="006B1A10" w:rsidRPr="00D163FD" w:rsidRDefault="00BD4FFD" w:rsidP="0050371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BD4FFD">
              <w:rPr>
                <w:rFonts w:asciiTheme="minorHAnsi" w:hAnsiTheme="minorHAnsi" w:cstheme="minorHAnsi"/>
                <w:b/>
                <w:bCs/>
              </w:rPr>
              <w:t>Alternate</w:t>
            </w:r>
            <w:proofErr w:type="spellEnd"/>
            <w:r w:rsidRPr="00BD4FFD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BD4FFD">
              <w:rPr>
                <w:rFonts w:asciiTheme="minorHAnsi" w:hAnsiTheme="minorHAnsi" w:cstheme="minorHAnsi"/>
                <w:b/>
                <w:bCs/>
              </w:rPr>
              <w:t>member</w:t>
            </w:r>
            <w:proofErr w:type="spellEnd"/>
          </w:p>
        </w:tc>
      </w:tr>
      <w:tr w:rsidR="00D163FD" w:rsidRPr="00D163FD" w14:paraId="49B15670" w14:textId="77777777" w:rsidTr="0050371E">
        <w:tc>
          <w:tcPr>
            <w:tcW w:w="2955" w:type="dxa"/>
          </w:tcPr>
          <w:p w14:paraId="17655B8B" w14:textId="33179F16" w:rsidR="006B1A10" w:rsidRPr="00D163FD" w:rsidRDefault="00BD4FFD" w:rsidP="0050371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proofErr w:type="spellStart"/>
            <w:r w:rsidRPr="00A53680">
              <w:rPr>
                <w:rFonts w:asciiTheme="minorHAnsi" w:hAnsiTheme="minorHAnsi" w:cstheme="minorHAnsi"/>
                <w:b/>
              </w:rPr>
              <w:t>Correspondence</w:t>
            </w:r>
            <w:proofErr w:type="spellEnd"/>
            <w:r w:rsidRPr="00A53680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A53680">
              <w:rPr>
                <w:rFonts w:asciiTheme="minorHAnsi" w:hAnsiTheme="minorHAnsi" w:cstheme="minorHAnsi"/>
                <w:b/>
              </w:rPr>
              <w:t>address</w:t>
            </w:r>
            <w:proofErr w:type="spellEnd"/>
          </w:p>
        </w:tc>
        <w:tc>
          <w:tcPr>
            <w:tcW w:w="2880" w:type="dxa"/>
          </w:tcPr>
          <w:p w14:paraId="267594E0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165" w:type="dxa"/>
          </w:tcPr>
          <w:p w14:paraId="07DD23C1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D163FD" w:rsidRPr="00D163FD" w14:paraId="5D11123C" w14:textId="77777777" w:rsidTr="0050371E">
        <w:tc>
          <w:tcPr>
            <w:tcW w:w="2955" w:type="dxa"/>
          </w:tcPr>
          <w:p w14:paraId="334DF0C9" w14:textId="42134F92" w:rsidR="006B1A10" w:rsidRPr="00D163FD" w:rsidRDefault="00BD4FFD" w:rsidP="0050371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Email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address</w:t>
            </w:r>
            <w:proofErr w:type="spellEnd"/>
          </w:p>
        </w:tc>
        <w:tc>
          <w:tcPr>
            <w:tcW w:w="2880" w:type="dxa"/>
          </w:tcPr>
          <w:p w14:paraId="501B30A7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165" w:type="dxa"/>
          </w:tcPr>
          <w:p w14:paraId="3E264425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6B1A10" w:rsidRPr="00D163FD" w14:paraId="1A69B5AB" w14:textId="77777777" w:rsidTr="0050371E">
        <w:tc>
          <w:tcPr>
            <w:tcW w:w="2955" w:type="dxa"/>
          </w:tcPr>
          <w:p w14:paraId="72F57CFB" w14:textId="26481AD4" w:rsidR="006B1A10" w:rsidRPr="00D163FD" w:rsidRDefault="00BD4FFD" w:rsidP="0050371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T</w:t>
            </w:r>
            <w:r w:rsidR="006B1A10" w:rsidRPr="00D163FD">
              <w:rPr>
                <w:rFonts w:asciiTheme="minorHAnsi" w:hAnsiTheme="minorHAnsi" w:cstheme="minorHAnsi"/>
                <w:b/>
              </w:rPr>
              <w:t>ele</w:t>
            </w:r>
            <w:r>
              <w:rPr>
                <w:rFonts w:asciiTheme="minorHAnsi" w:hAnsiTheme="minorHAnsi" w:cstheme="minorHAnsi"/>
                <w:b/>
              </w:rPr>
              <w:t>ph</w:t>
            </w:r>
            <w:r w:rsidR="006B1A10" w:rsidRPr="00D163FD">
              <w:rPr>
                <w:rFonts w:asciiTheme="minorHAnsi" w:hAnsiTheme="minorHAnsi" w:cstheme="minorHAnsi"/>
                <w:b/>
              </w:rPr>
              <w:t>on</w:t>
            </w:r>
            <w:r>
              <w:rPr>
                <w:rFonts w:asciiTheme="minorHAnsi" w:hAnsiTheme="minorHAnsi" w:cstheme="minorHAnsi"/>
                <w:b/>
              </w:rPr>
              <w:t>e</w:t>
            </w:r>
          </w:p>
        </w:tc>
        <w:tc>
          <w:tcPr>
            <w:tcW w:w="2880" w:type="dxa"/>
          </w:tcPr>
          <w:p w14:paraId="4EC8ACAF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165" w:type="dxa"/>
          </w:tcPr>
          <w:p w14:paraId="03958706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</w:tbl>
    <w:p w14:paraId="646B1558" w14:textId="77777777" w:rsidR="006B1A10" w:rsidRPr="00D163FD" w:rsidRDefault="006B1A10" w:rsidP="006B1A10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284"/>
        <w:jc w:val="both"/>
        <w:rPr>
          <w:rFonts w:asciiTheme="minorHAnsi" w:hAnsiTheme="minorHAnsi" w:cstheme="minorHAnsi"/>
        </w:rPr>
      </w:pPr>
    </w:p>
    <w:p w14:paraId="7B1EC1F5" w14:textId="47D3BB76" w:rsidR="006B1A10" w:rsidRPr="00BD4FFD" w:rsidRDefault="00BD4FFD" w:rsidP="00BD4FFD">
      <w:pPr>
        <w:pStyle w:val="Akapitzlist"/>
        <w:numPr>
          <w:ilvl w:val="0"/>
          <w:numId w:val="2"/>
        </w:numPr>
        <w:rPr>
          <w:rFonts w:asciiTheme="minorHAnsi" w:hAnsiTheme="minorHAnsi" w:cstheme="minorHAnsi"/>
          <w:b/>
          <w:lang w:val="en-US"/>
        </w:rPr>
      </w:pPr>
      <w:r w:rsidRPr="00BD4FFD">
        <w:rPr>
          <w:rFonts w:asciiTheme="minorHAnsi" w:hAnsiTheme="minorHAnsi" w:cstheme="minorHAnsi"/>
          <w:b/>
          <w:lang w:val="en-US"/>
        </w:rPr>
        <w:t xml:space="preserve">Background in the non-governmental sector and employment/work experience of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organisation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 representatives that can be used </w:t>
      </w:r>
      <w:r>
        <w:rPr>
          <w:rFonts w:asciiTheme="minorHAnsi" w:hAnsiTheme="minorHAnsi" w:cstheme="minorHAnsi"/>
          <w:b/>
          <w:lang w:val="en-US"/>
        </w:rPr>
        <w:t>o</w:t>
      </w:r>
      <w:r w:rsidRPr="00BD4FFD">
        <w:rPr>
          <w:rFonts w:asciiTheme="minorHAnsi" w:hAnsiTheme="minorHAnsi" w:cstheme="minorHAnsi"/>
          <w:b/>
          <w:lang w:val="en-US"/>
        </w:rPr>
        <w:t>n the CC</w:t>
      </w:r>
      <w:r w:rsidRPr="00BD4FFD">
        <w:rPr>
          <w:rFonts w:asciiTheme="minorHAnsi" w:hAnsiTheme="minorHAnsi" w:cstheme="minorHAnsi"/>
          <w:b/>
          <w:lang w:val="en-US"/>
        </w:rPr>
        <w:t>.</w:t>
      </w:r>
      <w:r w:rsidR="006B1A10" w:rsidRPr="00D163FD">
        <w:rPr>
          <w:vertAlign w:val="superscript"/>
        </w:rPr>
        <w:footnoteReference w:id="1"/>
      </w:r>
    </w:p>
    <w:tbl>
      <w:tblPr>
        <w:tblW w:w="90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90"/>
        <w:gridCol w:w="6810"/>
      </w:tblGrid>
      <w:tr w:rsidR="00D163FD" w:rsidRPr="00D163FD" w14:paraId="2AF4F82C" w14:textId="77777777" w:rsidTr="0050371E">
        <w:tc>
          <w:tcPr>
            <w:tcW w:w="2190" w:type="dxa"/>
          </w:tcPr>
          <w:p w14:paraId="6603D0E8" w14:textId="01C52418" w:rsidR="006B1A10" w:rsidRPr="00D163FD" w:rsidRDefault="00BD4FFD" w:rsidP="0050371E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Member</w:t>
            </w:r>
            <w:proofErr w:type="spellEnd"/>
            <w:r w:rsidR="006B1A10" w:rsidRPr="00D163FD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6810" w:type="dxa"/>
          </w:tcPr>
          <w:p w14:paraId="3B724CB1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6B1A10" w:rsidRPr="00D163FD" w14:paraId="64D1AD8E" w14:textId="77777777" w:rsidTr="0050371E">
        <w:tc>
          <w:tcPr>
            <w:tcW w:w="2190" w:type="dxa"/>
          </w:tcPr>
          <w:p w14:paraId="12E1699B" w14:textId="7FEF7EF0" w:rsidR="006B1A10" w:rsidRPr="00D163FD" w:rsidRDefault="00BD4FFD" w:rsidP="0050371E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BD4FFD">
              <w:rPr>
                <w:rFonts w:asciiTheme="minorHAnsi" w:hAnsiTheme="minorHAnsi" w:cstheme="minorHAnsi"/>
                <w:b/>
                <w:bCs/>
              </w:rPr>
              <w:t>Alternate</w:t>
            </w:r>
            <w:proofErr w:type="spellEnd"/>
            <w:r w:rsidRPr="00BD4FFD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BD4FFD">
              <w:rPr>
                <w:rFonts w:asciiTheme="minorHAnsi" w:hAnsiTheme="minorHAnsi" w:cstheme="minorHAnsi"/>
                <w:b/>
                <w:bCs/>
              </w:rPr>
              <w:t>member</w:t>
            </w:r>
            <w:proofErr w:type="spellEnd"/>
          </w:p>
        </w:tc>
        <w:tc>
          <w:tcPr>
            <w:tcW w:w="6810" w:type="dxa"/>
          </w:tcPr>
          <w:p w14:paraId="6C9D2CEF" w14:textId="77777777" w:rsidR="006B1A10" w:rsidRPr="00D163FD" w:rsidRDefault="006B1A10" w:rsidP="0050371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</w:tbl>
    <w:p w14:paraId="5AFC0D9B" w14:textId="77777777" w:rsidR="006B1A10" w:rsidRPr="00D163FD" w:rsidRDefault="006B1A10" w:rsidP="006B1A10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 w:cstheme="minorHAnsi"/>
        </w:rPr>
      </w:pPr>
    </w:p>
    <w:p w14:paraId="12A2D82A" w14:textId="3764398F" w:rsidR="006B1A10" w:rsidRPr="00BD4FFD" w:rsidRDefault="00BD4FFD" w:rsidP="006B1A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 w:cstheme="minorHAnsi"/>
          <w:b/>
          <w:lang w:val="en-US"/>
        </w:rPr>
      </w:pPr>
      <w:r w:rsidRPr="00BD4FFD">
        <w:rPr>
          <w:rFonts w:asciiTheme="minorHAnsi" w:hAnsiTheme="minorHAnsi" w:cstheme="minorHAnsi"/>
          <w:b/>
          <w:lang w:val="en-US"/>
        </w:rPr>
        <w:t>Information on the most important</w:t>
      </w:r>
      <w:r>
        <w:rPr>
          <w:rFonts w:asciiTheme="minorHAnsi" w:hAnsiTheme="minorHAnsi" w:cstheme="minorHAnsi"/>
          <w:b/>
          <w:lang w:val="en-US"/>
        </w:rPr>
        <w:t xml:space="preserve"> –</w:t>
      </w:r>
      <w:r w:rsidRPr="00BD4FFD">
        <w:rPr>
          <w:rFonts w:asciiTheme="minorHAnsi" w:hAnsiTheme="minorHAnsi" w:cstheme="minorHAnsi"/>
          <w:b/>
          <w:lang w:val="en-US"/>
        </w:rPr>
        <w:t xml:space="preserve"> according to the candidate for CC member</w:t>
      </w:r>
      <w:r>
        <w:rPr>
          <w:rFonts w:asciiTheme="minorHAnsi" w:hAnsiTheme="minorHAnsi" w:cstheme="minorHAnsi"/>
          <w:b/>
          <w:lang w:val="en-US"/>
        </w:rPr>
        <w:t xml:space="preserve"> –</w:t>
      </w:r>
      <w:r w:rsidRPr="00BD4FFD">
        <w:rPr>
          <w:rFonts w:asciiTheme="minorHAnsi" w:hAnsiTheme="minorHAnsi" w:cstheme="minorHAnsi"/>
          <w:b/>
          <w:lang w:val="en-US"/>
        </w:rPr>
        <w:t xml:space="preserve"> issues connected with participation in the work of the CC</w:t>
      </w:r>
      <w:r w:rsidRPr="00BD4FFD">
        <w:rPr>
          <w:rFonts w:asciiTheme="minorHAnsi" w:hAnsiTheme="minorHAnsi" w:cstheme="minorHAnsi"/>
          <w:b/>
          <w:lang w:val="en-US"/>
        </w:rPr>
        <w:t>.</w:t>
      </w:r>
      <w:r w:rsidR="006B1A10" w:rsidRPr="00D163FD">
        <w:rPr>
          <w:rFonts w:asciiTheme="minorHAnsi" w:hAnsiTheme="minorHAnsi" w:cstheme="minorHAnsi"/>
          <w:b/>
          <w:vertAlign w:val="superscript"/>
        </w:rPr>
        <w:footnoteReference w:id="2"/>
      </w:r>
    </w:p>
    <w:tbl>
      <w:tblPr>
        <w:tblW w:w="906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7"/>
      </w:tblGrid>
      <w:tr w:rsidR="00D163FD" w:rsidRPr="00BD4FFD" w14:paraId="26C4FB27" w14:textId="77777777" w:rsidTr="0050371E">
        <w:tc>
          <w:tcPr>
            <w:tcW w:w="9067" w:type="dxa"/>
          </w:tcPr>
          <w:p w14:paraId="0C4B8978" w14:textId="77777777" w:rsidR="006B1A10" w:rsidRPr="00BD4FFD" w:rsidRDefault="006B1A10" w:rsidP="005037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 w:cstheme="minorHAnsi"/>
                <w:lang w:val="en-US"/>
              </w:rPr>
            </w:pPr>
          </w:p>
          <w:p w14:paraId="48E57BA3" w14:textId="77777777" w:rsidR="006B1A10" w:rsidRPr="00BD4FFD" w:rsidRDefault="006B1A10" w:rsidP="005037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6DE3BFF6" w14:textId="77777777" w:rsidR="006B1A10" w:rsidRPr="00BD4FFD" w:rsidRDefault="006B1A10" w:rsidP="006B1A10">
      <w:pPr>
        <w:spacing w:after="0" w:line="276" w:lineRule="auto"/>
        <w:rPr>
          <w:rFonts w:asciiTheme="minorHAnsi" w:hAnsiTheme="minorHAnsi" w:cstheme="minorHAnsi"/>
          <w:lang w:val="en-US"/>
        </w:rPr>
      </w:pPr>
    </w:p>
    <w:p w14:paraId="5548346E" w14:textId="0711B5E9" w:rsidR="006B1A10" w:rsidRPr="00BD4FFD" w:rsidRDefault="00BD4FFD" w:rsidP="006B1A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 w:cstheme="minorHAnsi"/>
          <w:b/>
          <w:lang w:val="en-US"/>
        </w:rPr>
      </w:pPr>
      <w:r w:rsidRPr="00BD4FFD">
        <w:rPr>
          <w:rFonts w:asciiTheme="minorHAnsi" w:hAnsiTheme="minorHAnsi" w:cstheme="minorHAnsi"/>
          <w:b/>
          <w:lang w:val="en-US"/>
        </w:rPr>
        <w:t xml:space="preserve">Declarations by the candidate for the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organisation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 representative (member) on the CC</w:t>
      </w:r>
      <w:r w:rsidR="006B1A10" w:rsidRPr="00BD4FFD">
        <w:rPr>
          <w:rFonts w:asciiTheme="minorHAnsi" w:hAnsiTheme="minorHAnsi" w:cstheme="minorHAnsi"/>
          <w:b/>
          <w:lang w:val="en-US"/>
        </w:rPr>
        <w:t>.</w:t>
      </w:r>
    </w:p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6B1A10" w:rsidRPr="00D163FD" w14:paraId="39BFF3A0" w14:textId="77777777" w:rsidTr="0050371E">
        <w:tc>
          <w:tcPr>
            <w:tcW w:w="9062" w:type="dxa"/>
          </w:tcPr>
          <w:p w14:paraId="4E1047BC" w14:textId="77777777" w:rsidR="006B1A10" w:rsidRPr="00BD4FFD" w:rsidRDefault="006B1A10" w:rsidP="00EB29A1">
            <w:pPr>
              <w:spacing w:after="0" w:line="276" w:lineRule="auto"/>
              <w:rPr>
                <w:rFonts w:asciiTheme="minorHAnsi" w:hAnsiTheme="minorHAnsi" w:cstheme="minorHAnsi"/>
                <w:lang w:val="en-US"/>
              </w:rPr>
            </w:pPr>
          </w:p>
          <w:p w14:paraId="619CE717" w14:textId="383B2D4E" w:rsidR="006B1A10" w:rsidRPr="00BD4FFD" w:rsidRDefault="00BD4FFD" w:rsidP="00EB29A1">
            <w:pPr>
              <w:spacing w:after="0" w:line="276" w:lineRule="auto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I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 xml:space="preserve">, </w:t>
            </w:r>
            <w:r w:rsidRPr="00BD4FFD">
              <w:rPr>
                <w:rFonts w:asciiTheme="minorHAnsi" w:hAnsiTheme="minorHAnsi" w:cstheme="minorHAnsi"/>
                <w:lang w:val="en-US"/>
              </w:rPr>
              <w:t>the undersigned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 xml:space="preserve"> ........................................................................................... </w:t>
            </w:r>
            <w:r w:rsidRPr="00BD4FFD">
              <w:rPr>
                <w:rFonts w:asciiTheme="minorHAnsi" w:hAnsiTheme="minorHAnsi" w:cstheme="minorHAnsi"/>
                <w:lang w:val="en-US"/>
              </w:rPr>
              <w:t>declare that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:</w:t>
            </w:r>
          </w:p>
          <w:p w14:paraId="5B5A377E" w14:textId="49FFEA4F" w:rsidR="006B1A10" w:rsidRPr="00BD4FFD" w:rsidRDefault="00BD4FFD" w:rsidP="00EB29A1">
            <w:pPr>
              <w:pStyle w:val="Akapitzlist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hanging="196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In my capacity as the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organisation</w:t>
            </w:r>
            <w:proofErr w:type="spellEnd"/>
            <w:r w:rsidRPr="00BD4FFD">
              <w:rPr>
                <w:rFonts w:asciiTheme="minorHAnsi" w:hAnsiTheme="minorHAnsi" w:cstheme="minorHAnsi"/>
                <w:lang w:val="en-US"/>
              </w:rPr>
              <w:t xml:space="preserve"> representative on the CC, I </w:t>
            </w:r>
            <w:r>
              <w:rPr>
                <w:rFonts w:asciiTheme="minorHAnsi" w:hAnsiTheme="minorHAnsi" w:cstheme="minorHAnsi"/>
                <w:lang w:val="en-US"/>
              </w:rPr>
              <w:t>undertake to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:</w:t>
            </w:r>
          </w:p>
          <w:p w14:paraId="2F0FCA52" w14:textId="41E8EBB5" w:rsidR="006B1A10" w:rsidRPr="00BD4FFD" w:rsidRDefault="00BD4FFD" w:rsidP="00EB29A1">
            <w:pPr>
              <w:pStyle w:val="Akapitzlist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actively participate in</w:t>
            </w:r>
            <w:r>
              <w:rPr>
                <w:rFonts w:asciiTheme="minorHAnsi" w:hAnsiTheme="minorHAnsi" w:cstheme="minorHAnsi"/>
                <w:lang w:val="en-US"/>
              </w:rPr>
              <w:t xml:space="preserve"> the</w:t>
            </w:r>
            <w:r w:rsidRPr="00BD4FFD">
              <w:rPr>
                <w:rFonts w:asciiTheme="minorHAnsi" w:hAnsiTheme="minorHAnsi" w:cstheme="minorHAnsi"/>
                <w:lang w:val="en-US"/>
              </w:rPr>
              <w:t xml:space="preserve"> CC meetings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0BD174B3" w14:textId="5FA2ED88" w:rsidR="006B1A10" w:rsidRPr="00BD4FFD" w:rsidRDefault="00BD4FFD" w:rsidP="00EB29A1">
            <w:pPr>
              <w:pStyle w:val="Akapitzlist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bookmarkStart w:id="3" w:name="_Hlk107996384"/>
            <w:r w:rsidRPr="00BD4FFD">
              <w:rPr>
                <w:rFonts w:asciiTheme="minorHAnsi" w:hAnsiTheme="minorHAnsi" w:cstheme="minorHAnsi"/>
                <w:lang w:val="en-US"/>
              </w:rPr>
              <w:t xml:space="preserve">present the positions of the represented communities at the CC meetings and provide feedback to the aforementioned communities on the progress of the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Programme</w:t>
            </w:r>
            <w:proofErr w:type="spellEnd"/>
            <w:r w:rsidRPr="00BD4FFD">
              <w:rPr>
                <w:rFonts w:asciiTheme="minorHAnsi" w:hAnsiTheme="minorHAnsi" w:cstheme="minorHAnsi"/>
                <w:lang w:val="en-US"/>
              </w:rPr>
              <w:t xml:space="preserve"> implementation</w:t>
            </w:r>
            <w:bookmarkEnd w:id="3"/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7D76A062" w14:textId="5EEBBB6D" w:rsidR="006B1A10" w:rsidRPr="00BD4FFD" w:rsidRDefault="00BD4FFD" w:rsidP="00EB29A1">
            <w:pPr>
              <w:pStyle w:val="Akapitzlist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read the documentation concerning the issues discussed at the CC meeting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4AF3D9FE" w14:textId="20392808" w:rsidR="006B1A10" w:rsidRPr="00BD4FFD" w:rsidRDefault="00BD4FFD" w:rsidP="00EB29A1">
            <w:pPr>
              <w:pStyle w:val="Akapitzlist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read the reports on the implementation of the Interreg 2021-2027 Transnational and Interregional Projects and other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programme</w:t>
            </w:r>
            <w:proofErr w:type="spellEnd"/>
            <w:r w:rsidRPr="00BD4FFD">
              <w:rPr>
                <w:rFonts w:asciiTheme="minorHAnsi" w:hAnsiTheme="minorHAnsi" w:cstheme="minorHAnsi"/>
                <w:lang w:val="en-US"/>
              </w:rPr>
              <w:t xml:space="preserve"> documents presented by the CC Secretariat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07FED200" w14:textId="36FE94E5" w:rsidR="006B1A10" w:rsidRPr="00BD4FFD" w:rsidRDefault="00BD4FFD" w:rsidP="00EB29A1">
            <w:pPr>
              <w:pStyle w:val="Akapitzlist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examine proposals to amend the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programme</w:t>
            </w:r>
            <w:proofErr w:type="spellEnd"/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55CAEC9E" w14:textId="5418F8FE" w:rsidR="006B1A10" w:rsidRPr="00BD4FFD" w:rsidRDefault="00BD4FFD" w:rsidP="00EB29A1">
            <w:pPr>
              <w:pStyle w:val="Akapitzlist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disclose any potential conflict of interest involving me and exclude myself from decision-making in the area concerned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64E44017" w14:textId="45A54DEC" w:rsidR="006B1A10" w:rsidRPr="00BD4FFD" w:rsidRDefault="00BD4FFD" w:rsidP="00FF3A90">
            <w:pPr>
              <w:pStyle w:val="Akapitzlist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="459"/>
              <w:jc w:val="both"/>
              <w:rPr>
                <w:rFonts w:asciiTheme="minorHAnsi" w:hAnsiTheme="minorHAnsi" w:cstheme="minorHAnsi"/>
                <w:lang w:val="en-US"/>
              </w:rPr>
            </w:pPr>
            <w:bookmarkStart w:id="4" w:name="_Hlk107995162"/>
            <w:r w:rsidRPr="00BD4FFD">
              <w:rPr>
                <w:rFonts w:asciiTheme="minorHAnsi" w:hAnsiTheme="minorHAnsi" w:cstheme="minorHAnsi"/>
                <w:lang w:val="en-US"/>
              </w:rPr>
              <w:t>In addition, the candidate declares</w:t>
            </w:r>
            <w:bookmarkEnd w:id="4"/>
            <w:r w:rsidR="006B1A10" w:rsidRPr="00BD4FFD">
              <w:rPr>
                <w:rFonts w:asciiTheme="minorHAnsi" w:hAnsiTheme="minorHAnsi" w:cstheme="minorHAnsi"/>
                <w:lang w:val="en-US"/>
              </w:rPr>
              <w:t>:</w:t>
            </w:r>
          </w:p>
          <w:p w14:paraId="237B9244" w14:textId="2BD7DECF" w:rsidR="006B1A10" w:rsidRPr="00D163FD" w:rsidRDefault="00BD4FFD" w:rsidP="00EB29A1">
            <w:pPr>
              <w:pStyle w:val="Akapitzlist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bookmarkStart w:id="5" w:name="_Hlk107995536"/>
            <w:r>
              <w:rPr>
                <w:rFonts w:asciiTheme="minorHAnsi" w:hAnsiTheme="minorHAnsi" w:cstheme="minorHAnsi"/>
                <w:lang w:val="en-US"/>
              </w:rPr>
              <w:t xml:space="preserve">to </w:t>
            </w:r>
            <w:proofErr w:type="spellStart"/>
            <w:r>
              <w:rPr>
                <w:rFonts w:asciiTheme="minorHAnsi" w:hAnsiTheme="minorHAnsi" w:cstheme="minorHAnsi"/>
              </w:rPr>
              <w:t>hold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olish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citizenship</w:t>
            </w:r>
            <w:bookmarkEnd w:id="5"/>
            <w:proofErr w:type="spellEnd"/>
            <w:r w:rsidR="006B1A10" w:rsidRPr="00D163FD">
              <w:rPr>
                <w:rFonts w:asciiTheme="minorHAnsi" w:hAnsiTheme="minorHAnsi" w:cstheme="minorHAnsi"/>
              </w:rPr>
              <w:t xml:space="preserve">; </w:t>
            </w:r>
          </w:p>
          <w:p w14:paraId="56A7015C" w14:textId="11097B17" w:rsidR="006B1A10" w:rsidRPr="00BD4FFD" w:rsidRDefault="00BD4FFD" w:rsidP="00EB29A1">
            <w:pPr>
              <w:pStyle w:val="Akapitzlist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bookmarkStart w:id="6" w:name="_Hlk107995550"/>
            <w:r>
              <w:rPr>
                <w:rFonts w:asciiTheme="minorHAnsi" w:hAnsiTheme="minorHAnsi" w:cstheme="minorHAnsi"/>
                <w:lang w:val="en-US"/>
              </w:rPr>
              <w:t xml:space="preserve">to </w:t>
            </w:r>
            <w:r w:rsidRPr="00BD4FFD">
              <w:rPr>
                <w:rFonts w:asciiTheme="minorHAnsi" w:hAnsiTheme="minorHAnsi" w:cstheme="minorHAnsi"/>
                <w:lang w:val="en-US"/>
              </w:rPr>
              <w:t xml:space="preserve">have excellent </w:t>
            </w:r>
            <w:r w:rsidRPr="00BD4FFD">
              <w:rPr>
                <w:rFonts w:asciiTheme="minorHAnsi" w:hAnsiTheme="minorHAnsi" w:cstheme="minorHAnsi"/>
                <w:lang w:val="en-US"/>
              </w:rPr>
              <w:t>knowledge and experience in matters relating to public benefit and volunteer work</w:t>
            </w:r>
            <w:bookmarkEnd w:id="6"/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5FEC0B46" w14:textId="10C03B18" w:rsidR="006B1A10" w:rsidRPr="00BD4FFD" w:rsidRDefault="00BD4FFD" w:rsidP="00EB29A1">
            <w:pPr>
              <w:pStyle w:val="Akapitzlist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bookmarkStart w:id="7" w:name="_Hlk107995517"/>
            <w:r>
              <w:rPr>
                <w:rFonts w:asciiTheme="minorHAnsi" w:hAnsiTheme="minorHAnsi" w:cstheme="minorHAnsi"/>
                <w:lang w:val="en-US"/>
              </w:rPr>
              <w:t xml:space="preserve">to be able to </w:t>
            </w:r>
            <w:r w:rsidRPr="00BD4FFD">
              <w:rPr>
                <w:rFonts w:asciiTheme="minorHAnsi" w:hAnsiTheme="minorHAnsi" w:cstheme="minorHAnsi"/>
                <w:lang w:val="en-US"/>
              </w:rPr>
              <w:t xml:space="preserve">provide evidence of at least </w:t>
            </w:r>
            <w:r>
              <w:rPr>
                <w:rFonts w:asciiTheme="minorHAnsi" w:hAnsiTheme="minorHAnsi" w:cstheme="minorHAnsi"/>
                <w:lang w:val="en-US"/>
              </w:rPr>
              <w:t>five</w:t>
            </w:r>
            <w:r w:rsidRPr="00BD4FFD">
              <w:rPr>
                <w:rFonts w:asciiTheme="minorHAnsi" w:hAnsiTheme="minorHAnsi" w:cstheme="minorHAnsi"/>
                <w:lang w:val="en-US"/>
              </w:rPr>
              <w:t xml:space="preserve"> years of experience in non-governmental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organisations</w:t>
            </w:r>
            <w:bookmarkEnd w:id="7"/>
            <w:proofErr w:type="spellEnd"/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7D7968FF" w14:textId="01158734" w:rsidR="006B1A10" w:rsidRPr="00BD4FFD" w:rsidRDefault="00BD4FFD" w:rsidP="00EB29A1">
            <w:pPr>
              <w:pStyle w:val="Akapitzlist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bookmarkStart w:id="8" w:name="_Hlk107995172"/>
            <w:r w:rsidRPr="00BD4FFD">
              <w:rPr>
                <w:rFonts w:asciiTheme="minorHAnsi" w:hAnsiTheme="minorHAnsi" w:cstheme="minorHAnsi"/>
                <w:lang w:val="en-US"/>
              </w:rPr>
              <w:t>not having been convicted of an intentional crime by a final court judgement</w:t>
            </w:r>
            <w:bookmarkEnd w:id="8"/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35BE0668" w14:textId="70D66088" w:rsidR="006B1A10" w:rsidRPr="00BD4FFD" w:rsidRDefault="00BD4FFD" w:rsidP="00EB29A1">
            <w:pPr>
              <w:pStyle w:val="Akapitzlist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lastRenderedPageBreak/>
              <w:t>that he or she is not a deputy to the Sejm, a senator, a member of the European Parliament or a member of the decision-making or executive body of a local or regional authority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5608A2B7" w14:textId="2183FAE7" w:rsidR="006B1A10" w:rsidRPr="00BD4FFD" w:rsidRDefault="00BD4FFD" w:rsidP="00EB29A1">
            <w:pPr>
              <w:pStyle w:val="Akapitzlist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that he or she is not working in public administration based on an employment relationship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245725A4" w14:textId="131C40E5" w:rsidR="006B1A10" w:rsidRPr="00BD4FFD" w:rsidRDefault="00BD4FFD" w:rsidP="00EB29A1">
            <w:pPr>
              <w:pStyle w:val="Akapitzlist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EC2CF7">
              <w:rPr>
                <w:lang w:val="en-US"/>
              </w:rPr>
              <w:t xml:space="preserve">that he or she is not a member of the statutory authorities of a political party at </w:t>
            </w:r>
            <w:r>
              <w:rPr>
                <w:lang w:val="en-US"/>
              </w:rPr>
              <w:t xml:space="preserve">the </w:t>
            </w:r>
            <w:r w:rsidRPr="00EC2CF7">
              <w:rPr>
                <w:lang w:val="en-US"/>
              </w:rPr>
              <w:t>national or regional level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3E4BD247" w14:textId="7CE7F9D6" w:rsidR="006B1A10" w:rsidRPr="00BD4FFD" w:rsidRDefault="00BD4FFD" w:rsidP="00EB29A1">
            <w:pPr>
              <w:pStyle w:val="Akapitzlist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hanging="196"/>
              <w:jc w:val="both"/>
              <w:rPr>
                <w:rFonts w:asciiTheme="minorHAnsi" w:hAnsiTheme="minorHAnsi" w:cstheme="minorHAnsi"/>
                <w:lang w:val="en-US"/>
              </w:rPr>
            </w:pPr>
            <w:bookmarkStart w:id="9" w:name="_Hlk107995765"/>
            <w:bookmarkStart w:id="10" w:name="_Hlk107995911"/>
            <w:r w:rsidRPr="00BD4FFD">
              <w:rPr>
                <w:rFonts w:asciiTheme="minorHAnsi" w:hAnsiTheme="minorHAnsi" w:cstheme="minorHAnsi"/>
                <w:lang w:val="en-US"/>
              </w:rPr>
              <w:t xml:space="preserve">I </w:t>
            </w:r>
            <w:r>
              <w:rPr>
                <w:rFonts w:asciiTheme="minorHAnsi" w:hAnsiTheme="minorHAnsi" w:cstheme="minorHAnsi"/>
                <w:lang w:val="en-US"/>
              </w:rPr>
              <w:t>consent</w:t>
            </w:r>
            <w:r w:rsidRPr="00BD4FFD">
              <w:rPr>
                <w:rFonts w:asciiTheme="minorHAnsi" w:hAnsiTheme="minorHAnsi" w:cstheme="minorHAnsi"/>
                <w:lang w:val="en-US"/>
              </w:rPr>
              <w:t xml:space="preserve"> to serve as the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organisation</w:t>
            </w:r>
            <w:proofErr w:type="spellEnd"/>
            <w:r w:rsidRPr="00BD4FFD">
              <w:rPr>
                <w:rFonts w:asciiTheme="minorHAnsi" w:hAnsiTheme="minorHAnsi" w:cstheme="minorHAnsi"/>
                <w:lang w:val="en-US"/>
              </w:rPr>
              <w:t xml:space="preserve"> representative on the CC </w:t>
            </w:r>
            <w:r>
              <w:rPr>
                <w:rFonts w:asciiTheme="minorHAnsi" w:hAnsiTheme="minorHAnsi" w:cstheme="minorHAnsi"/>
                <w:lang w:val="en-US"/>
              </w:rPr>
              <w:t>on</w:t>
            </w:r>
            <w:r w:rsidRPr="00BD4FFD">
              <w:rPr>
                <w:rFonts w:asciiTheme="minorHAnsi" w:hAnsiTheme="minorHAnsi" w:cstheme="minorHAnsi"/>
                <w:lang w:val="en-US"/>
              </w:rPr>
              <w:t xml:space="preserve"> Interreg 2021-2027 Transnational and Interregional Projects</w:t>
            </w:r>
            <w:bookmarkEnd w:id="9"/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bookmarkEnd w:id="10"/>
          <w:p w14:paraId="02E12B9A" w14:textId="387EAA3F" w:rsidR="006B1A10" w:rsidRDefault="00BD4FFD" w:rsidP="00EB29A1">
            <w:pPr>
              <w:pStyle w:val="Akapitzlist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hanging="196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I consent to the processing of my personal data for recruitment purposes, including the inclusion of my name, surname and information about my previous activities in the non-governmental sector and professional experience, the name of the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organisation</w:t>
            </w:r>
            <w:proofErr w:type="spellEnd"/>
            <w:r w:rsidRPr="00BD4FFD">
              <w:rPr>
                <w:rFonts w:asciiTheme="minorHAnsi" w:hAnsiTheme="minorHAnsi" w:cstheme="minorHAnsi"/>
                <w:lang w:val="en-US"/>
              </w:rPr>
              <w:t xml:space="preserve"> I represent, and other information contained in the documents necessary for the election procedure for a member of the CC on Interreg 2021-2027 Transnational and Interregional Projects. Furthermore, I consent to the publication of the information mentioned above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6E560814" w14:textId="209F5EBD" w:rsidR="00BD4FFD" w:rsidRPr="00BD4FFD" w:rsidRDefault="00BD4FFD" w:rsidP="00EB29A1">
            <w:pPr>
              <w:pStyle w:val="Akapitzlist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hanging="196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I am not running for another seat in the same CC</w:t>
            </w:r>
            <w:r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13526AEB" w14:textId="73EF32A2" w:rsidR="006B1A10" w:rsidRPr="00BD4FFD" w:rsidRDefault="00BD4FFD" w:rsidP="00EB29A1">
            <w:pPr>
              <w:pStyle w:val="Akapitzlist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hanging="196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I commit to </w:t>
            </w:r>
            <w:r>
              <w:rPr>
                <w:rFonts w:asciiTheme="minorHAnsi" w:hAnsiTheme="minorHAnsi" w:cstheme="minorHAnsi"/>
                <w:lang w:val="en-US"/>
              </w:rPr>
              <w:t>participating in CC networking</w:t>
            </w:r>
            <w:r w:rsidRPr="00BD4FFD">
              <w:rPr>
                <w:rFonts w:asciiTheme="minorHAnsi" w:hAnsiTheme="minorHAnsi" w:cstheme="minorHAnsi"/>
                <w:lang w:val="en-US"/>
              </w:rPr>
              <w:t>, improving my competencies and exchanging experiences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5BDC8726" w14:textId="77777777" w:rsidR="006B1A10" w:rsidRPr="00BD4FFD" w:rsidRDefault="006B1A10" w:rsidP="00EB29A1">
            <w:pP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36399C1D" w14:textId="77777777" w:rsidR="006B1A10" w:rsidRPr="00BD4FFD" w:rsidRDefault="006B1A10" w:rsidP="00EB29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="284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5B26E02C" w14:textId="77777777" w:rsidR="006B1A10" w:rsidRPr="00D163FD" w:rsidRDefault="006B1A10" w:rsidP="00EB29A1">
            <w:pPr>
              <w:spacing w:after="0" w:line="276" w:lineRule="auto"/>
              <w:jc w:val="right"/>
              <w:rPr>
                <w:rFonts w:asciiTheme="minorHAnsi" w:hAnsiTheme="minorHAnsi" w:cstheme="minorHAnsi"/>
              </w:rPr>
            </w:pPr>
            <w:r w:rsidRPr="00D163FD">
              <w:rPr>
                <w:rFonts w:asciiTheme="minorHAnsi" w:hAnsiTheme="minorHAnsi" w:cstheme="minorHAnsi"/>
              </w:rPr>
              <w:t>……………………………………………</w:t>
            </w:r>
          </w:p>
          <w:p w14:paraId="7D72D771" w14:textId="674F866F" w:rsidR="006B1A10" w:rsidRPr="00D163FD" w:rsidRDefault="006B1A10" w:rsidP="0050371E">
            <w:pPr>
              <w:spacing w:line="276" w:lineRule="auto"/>
              <w:jc w:val="right"/>
              <w:rPr>
                <w:rFonts w:asciiTheme="minorHAnsi" w:hAnsiTheme="minorHAnsi" w:cstheme="minorHAnsi"/>
              </w:rPr>
            </w:pPr>
            <w:r w:rsidRPr="00D163FD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="00BD4FFD">
              <w:rPr>
                <w:rFonts w:asciiTheme="minorHAnsi" w:hAnsiTheme="minorHAnsi" w:cstheme="minorHAnsi"/>
                <w:sz w:val="20"/>
                <w:szCs w:val="20"/>
              </w:rPr>
              <w:t>legible</w:t>
            </w:r>
            <w:proofErr w:type="spellEnd"/>
            <w:r w:rsidR="00BD4FF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BD4FFD">
              <w:rPr>
                <w:rFonts w:asciiTheme="minorHAnsi" w:hAnsiTheme="minorHAnsi" w:cstheme="minorHAnsi"/>
                <w:sz w:val="20"/>
                <w:szCs w:val="20"/>
              </w:rPr>
              <w:t>signature</w:t>
            </w:r>
            <w:proofErr w:type="spellEnd"/>
            <w:r w:rsidRPr="00D163FD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</w:tbl>
    <w:p w14:paraId="13F2186B" w14:textId="77777777" w:rsidR="006B1A10" w:rsidRPr="00D163FD" w:rsidRDefault="006B1A10" w:rsidP="006B1A10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284"/>
        <w:jc w:val="both"/>
        <w:rPr>
          <w:rFonts w:asciiTheme="minorHAnsi" w:hAnsiTheme="minorHAnsi" w:cstheme="minorHAnsi"/>
        </w:rPr>
      </w:pPr>
    </w:p>
    <w:p w14:paraId="499F8BCD" w14:textId="46A40C82" w:rsidR="006B1A10" w:rsidRPr="00BD4FFD" w:rsidRDefault="00BD4FFD" w:rsidP="006B1A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 w:cstheme="minorHAnsi"/>
          <w:b/>
          <w:lang w:val="en-US"/>
        </w:rPr>
      </w:pPr>
      <w:r w:rsidRPr="00BD4FFD">
        <w:rPr>
          <w:rFonts w:asciiTheme="minorHAnsi" w:hAnsiTheme="minorHAnsi" w:cstheme="minorHAnsi"/>
          <w:b/>
          <w:lang w:val="en-US"/>
        </w:rPr>
        <w:t xml:space="preserve">Declarations by the candidate for the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organisation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 representative (</w:t>
      </w:r>
      <w:r>
        <w:rPr>
          <w:rFonts w:asciiTheme="minorHAnsi" w:hAnsiTheme="minorHAnsi" w:cstheme="minorHAnsi"/>
          <w:b/>
          <w:lang w:val="en-US"/>
        </w:rPr>
        <w:t xml:space="preserve">alternate </w:t>
      </w:r>
      <w:r w:rsidRPr="00BD4FFD">
        <w:rPr>
          <w:rFonts w:asciiTheme="minorHAnsi" w:hAnsiTheme="minorHAnsi" w:cstheme="minorHAnsi"/>
          <w:b/>
          <w:lang w:val="en-US"/>
        </w:rPr>
        <w:t>member) on the CC</w:t>
      </w:r>
      <w:r w:rsidR="006B1A10" w:rsidRPr="00BD4FFD">
        <w:rPr>
          <w:rFonts w:asciiTheme="minorHAnsi" w:hAnsiTheme="minorHAnsi" w:cstheme="minorHAnsi"/>
          <w:b/>
          <w:lang w:val="en-US"/>
        </w:rPr>
        <w:t>.</w:t>
      </w:r>
    </w:p>
    <w:p w14:paraId="08C30387" w14:textId="77777777" w:rsidR="006B1A10" w:rsidRPr="00BD4FFD" w:rsidRDefault="006B1A10" w:rsidP="006B1A10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 w:cstheme="minorHAnsi"/>
          <w:b/>
          <w:lang w:val="en-US"/>
        </w:rPr>
      </w:pPr>
    </w:p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6B1A10" w:rsidRPr="00D163FD" w14:paraId="4492AD20" w14:textId="77777777" w:rsidTr="0050371E">
        <w:tc>
          <w:tcPr>
            <w:tcW w:w="9062" w:type="dxa"/>
          </w:tcPr>
          <w:p w14:paraId="3C6B1388" w14:textId="77777777" w:rsidR="006B1A10" w:rsidRPr="00BD4FFD" w:rsidRDefault="006B1A10" w:rsidP="00FF3A90">
            <w:pPr>
              <w:spacing w:after="0" w:line="276" w:lineRule="auto"/>
              <w:rPr>
                <w:rFonts w:asciiTheme="minorHAnsi" w:hAnsiTheme="minorHAnsi" w:cstheme="minorHAnsi"/>
                <w:lang w:val="en-US"/>
              </w:rPr>
            </w:pPr>
          </w:p>
          <w:p w14:paraId="72D918CD" w14:textId="1BF4A7AC" w:rsidR="006B1A10" w:rsidRPr="00BD4FFD" w:rsidRDefault="00BD4FFD" w:rsidP="00FF3A90">
            <w:pPr>
              <w:spacing w:after="0" w:line="276" w:lineRule="auto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I, the undesigned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 xml:space="preserve"> ........................................................................................... </w:t>
            </w:r>
            <w:r w:rsidRPr="00BD4FFD">
              <w:rPr>
                <w:rFonts w:asciiTheme="minorHAnsi" w:hAnsiTheme="minorHAnsi" w:cstheme="minorHAnsi"/>
                <w:lang w:val="en-US"/>
              </w:rPr>
              <w:t>declare that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:</w:t>
            </w:r>
          </w:p>
          <w:p w14:paraId="0D996CDB" w14:textId="525CECBA" w:rsidR="006B1A10" w:rsidRPr="00BD4FFD" w:rsidRDefault="00BD4FFD" w:rsidP="00FF3A90">
            <w:pPr>
              <w:pStyle w:val="Akapitzlist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="459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In my capacity as the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organisation</w:t>
            </w:r>
            <w:proofErr w:type="spellEnd"/>
            <w:r w:rsidRPr="00BD4FFD">
              <w:rPr>
                <w:rFonts w:asciiTheme="minorHAnsi" w:hAnsiTheme="minorHAnsi" w:cstheme="minorHAnsi"/>
                <w:lang w:val="en-US"/>
              </w:rPr>
              <w:t xml:space="preserve"> representative on the CC, I undertake to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:</w:t>
            </w:r>
          </w:p>
          <w:p w14:paraId="51F1D51D" w14:textId="4A8DFD2F" w:rsidR="006B1A10" w:rsidRPr="00BD4FFD" w:rsidRDefault="00BD4FFD" w:rsidP="00FF3A90">
            <w:pPr>
              <w:pStyle w:val="Akapitzlist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actively participate in the CC meetings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4589A548" w14:textId="36BB7BB3" w:rsidR="006B1A10" w:rsidRPr="00BD4FFD" w:rsidRDefault="00BD4FFD" w:rsidP="00FF3A90">
            <w:pPr>
              <w:pStyle w:val="Akapitzlist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present the positions of the represented communities at the CC meetings and provide feedback to the aforementioned communities on the progress of the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Programme</w:t>
            </w:r>
            <w:proofErr w:type="spellEnd"/>
            <w:r w:rsidRPr="00BD4FFD">
              <w:rPr>
                <w:rFonts w:asciiTheme="minorHAnsi" w:hAnsiTheme="minorHAnsi" w:cstheme="minorHAnsi"/>
                <w:lang w:val="en-US"/>
              </w:rPr>
              <w:t xml:space="preserve"> implementation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4C969CA3" w14:textId="1E34438B" w:rsidR="006B1A10" w:rsidRPr="00BD4FFD" w:rsidRDefault="00BD4FFD" w:rsidP="00FF3A90">
            <w:pPr>
              <w:pStyle w:val="Akapitzlist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read the documentation concerning the issues discussed at the CC meeting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4903FF1E" w14:textId="4B46422D" w:rsidR="006B1A10" w:rsidRPr="00BD4FFD" w:rsidRDefault="00BD4FFD" w:rsidP="00FF3A90">
            <w:pPr>
              <w:pStyle w:val="Akapitzlist"/>
              <w:numPr>
                <w:ilvl w:val="0"/>
                <w:numId w:val="7"/>
              </w:numPr>
              <w:spacing w:after="0" w:line="276" w:lineRule="auto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read the reports on the implementation of the Interreg 2021-2027 Transnational and Interregional Projects and other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programme</w:t>
            </w:r>
            <w:proofErr w:type="spellEnd"/>
            <w:r w:rsidRPr="00BD4FFD">
              <w:rPr>
                <w:rFonts w:asciiTheme="minorHAnsi" w:hAnsiTheme="minorHAnsi" w:cstheme="minorHAnsi"/>
                <w:lang w:val="en-US"/>
              </w:rPr>
              <w:t xml:space="preserve"> documents presented by the CC Secretariat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395EFCF0" w14:textId="7BA1407F" w:rsidR="006B1A10" w:rsidRPr="00BD4FFD" w:rsidRDefault="00BD4FFD" w:rsidP="00FF3A90">
            <w:pPr>
              <w:pStyle w:val="Akapitzlist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examine proposals to amend the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programme</w:t>
            </w:r>
            <w:proofErr w:type="spellEnd"/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0C1A5144" w14:textId="7207E7B9" w:rsidR="006B1A10" w:rsidRPr="00BD4FFD" w:rsidRDefault="00BD4FFD" w:rsidP="00FF3A90">
            <w:pPr>
              <w:pStyle w:val="Akapitzlist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disclose any potential conflict of interest involving me and exclude myself from decision-making in the area concerned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68AC5B84" w14:textId="374089E5" w:rsidR="006B1A10" w:rsidRPr="00BD4FFD" w:rsidRDefault="00BD4FFD" w:rsidP="00FF3A90">
            <w:pPr>
              <w:pStyle w:val="Akapitzlist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="459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In addition, the candidate declares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:</w:t>
            </w:r>
          </w:p>
          <w:p w14:paraId="373FD189" w14:textId="75845479" w:rsidR="006B1A10" w:rsidRPr="00D163FD" w:rsidRDefault="00BD4FFD" w:rsidP="00FF3A90">
            <w:pPr>
              <w:pStyle w:val="Akapitzlist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o </w:t>
            </w:r>
            <w:proofErr w:type="spellStart"/>
            <w:r>
              <w:rPr>
                <w:rFonts w:asciiTheme="minorHAnsi" w:hAnsiTheme="minorHAnsi" w:cstheme="minorHAnsi"/>
              </w:rPr>
              <w:t>hold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olish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citizenship</w:t>
            </w:r>
            <w:proofErr w:type="spellEnd"/>
            <w:r w:rsidR="006B1A10" w:rsidRPr="00D163FD">
              <w:rPr>
                <w:rFonts w:asciiTheme="minorHAnsi" w:hAnsiTheme="minorHAnsi" w:cstheme="minorHAnsi"/>
              </w:rPr>
              <w:t xml:space="preserve">; </w:t>
            </w:r>
          </w:p>
          <w:p w14:paraId="265654E8" w14:textId="49F8F8F6" w:rsidR="006B1A10" w:rsidRPr="00BD4FFD" w:rsidRDefault="00BD4FFD" w:rsidP="00FF3A90">
            <w:pPr>
              <w:pStyle w:val="Akapitzlist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to have excellent knowledge and experience in matters relating to public benefit and volunteer work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5903FD7B" w14:textId="6801AA72" w:rsidR="006B1A10" w:rsidRPr="00BD4FFD" w:rsidRDefault="00BD4FFD" w:rsidP="00FF3A90">
            <w:pPr>
              <w:pStyle w:val="Akapitzlist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to be able to provide evidence of at least five years of experience in non-governmental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organisations</w:t>
            </w:r>
            <w:proofErr w:type="spellEnd"/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0920302D" w14:textId="7AF9DA55" w:rsidR="006B1A10" w:rsidRPr="00BD4FFD" w:rsidRDefault="00BD4FFD" w:rsidP="00FF3A90">
            <w:pPr>
              <w:pStyle w:val="Akapitzlist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not having been convicted of an intentional crime by a final court judgement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32E4F5AE" w14:textId="5FB50D3D" w:rsidR="006B1A10" w:rsidRPr="00BD4FFD" w:rsidRDefault="00BD4FFD" w:rsidP="00FF3A90">
            <w:pPr>
              <w:pStyle w:val="Akapitzlist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lastRenderedPageBreak/>
              <w:t>that he or she is not a deputy to the Sejm, a senator, a member of the European Parliament or a member of the decision-making or executive body of a local or regional authority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14B1EB0E" w14:textId="34D214E4" w:rsidR="006B1A10" w:rsidRPr="00BD4FFD" w:rsidRDefault="00BD4FFD" w:rsidP="00FF3A90">
            <w:pPr>
              <w:pStyle w:val="Akapitzlist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that he or she is not working in public administration based on an employment relationship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;</w:t>
            </w:r>
          </w:p>
          <w:p w14:paraId="08933F92" w14:textId="5FCA6436" w:rsidR="006B1A10" w:rsidRPr="00BD4FFD" w:rsidRDefault="00BD4FFD" w:rsidP="00FF3A90">
            <w:pPr>
              <w:pStyle w:val="Akapitzlist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EC2CF7">
              <w:rPr>
                <w:lang w:val="en-US"/>
              </w:rPr>
              <w:t xml:space="preserve">that he or she is not a member of the statutory authorities of a political party at </w:t>
            </w:r>
            <w:r>
              <w:rPr>
                <w:lang w:val="en-US"/>
              </w:rPr>
              <w:t xml:space="preserve">the </w:t>
            </w:r>
            <w:r w:rsidRPr="00EC2CF7">
              <w:rPr>
                <w:lang w:val="en-US"/>
              </w:rPr>
              <w:t>national or regional level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13FA8275" w14:textId="43AE59C5" w:rsidR="006B1A10" w:rsidRPr="00BD4FFD" w:rsidRDefault="00BD4FFD" w:rsidP="00FF3A90">
            <w:pPr>
              <w:pStyle w:val="Akapitzlist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hanging="196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I consent to serve as the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organisation</w:t>
            </w:r>
            <w:proofErr w:type="spellEnd"/>
            <w:r w:rsidRPr="00BD4FFD">
              <w:rPr>
                <w:rFonts w:asciiTheme="minorHAnsi" w:hAnsiTheme="minorHAnsi" w:cstheme="minorHAnsi"/>
                <w:lang w:val="en-US"/>
              </w:rPr>
              <w:t xml:space="preserve"> representative on the CC on Interreg 2021-2027 Transnational and Interregional Projects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0C6B81BF" w14:textId="3EA37466" w:rsidR="006B1A10" w:rsidRPr="00BD4FFD" w:rsidRDefault="00BD4FFD" w:rsidP="00FF3A90">
            <w:pPr>
              <w:pStyle w:val="Akapitzlist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hanging="196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 xml:space="preserve">I consent to the processing of my personal data for recruitment purposes, including the inclusion of my name, surname and information about my previous activities in the non-governmental sector and professional experience, the name of the </w:t>
            </w:r>
            <w:proofErr w:type="spellStart"/>
            <w:r w:rsidRPr="00BD4FFD">
              <w:rPr>
                <w:rFonts w:asciiTheme="minorHAnsi" w:hAnsiTheme="minorHAnsi" w:cstheme="minorHAnsi"/>
                <w:lang w:val="en-US"/>
              </w:rPr>
              <w:t>organisation</w:t>
            </w:r>
            <w:proofErr w:type="spellEnd"/>
            <w:r w:rsidRPr="00BD4FFD">
              <w:rPr>
                <w:rFonts w:asciiTheme="minorHAnsi" w:hAnsiTheme="minorHAnsi" w:cstheme="minorHAnsi"/>
                <w:lang w:val="en-US"/>
              </w:rPr>
              <w:t xml:space="preserve"> I represent, and other information contained in the documents necessary for the election procedure for a member of the CC on Interreg 2021-2027 Transnational and Interregional Projects. Furthermore, I consent to the publication of the information mentioned above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135D3B8E" w14:textId="49BDC33E" w:rsidR="006B1A10" w:rsidRPr="00BD4FFD" w:rsidRDefault="00BD4FFD" w:rsidP="00FF3A90">
            <w:pPr>
              <w:pStyle w:val="Akapitzlist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hanging="196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I am not running for another seat in the same CC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7AC26EC7" w14:textId="5A95936D" w:rsidR="006B1A10" w:rsidRPr="00BD4FFD" w:rsidRDefault="00BD4FFD" w:rsidP="00FF3A90">
            <w:pPr>
              <w:pStyle w:val="Akapitzlist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hanging="196"/>
              <w:jc w:val="both"/>
              <w:rPr>
                <w:rFonts w:asciiTheme="minorHAnsi" w:hAnsiTheme="minorHAnsi" w:cstheme="minorHAnsi"/>
                <w:lang w:val="en-US"/>
              </w:rPr>
            </w:pPr>
            <w:r w:rsidRPr="00BD4FFD">
              <w:rPr>
                <w:rFonts w:asciiTheme="minorHAnsi" w:hAnsiTheme="minorHAnsi" w:cstheme="minorHAnsi"/>
                <w:lang w:val="en-US"/>
              </w:rPr>
              <w:t>I commit to participating in CC networking, improving my competencies and exchanging experiences</w:t>
            </w:r>
            <w:r w:rsidR="006B1A10" w:rsidRPr="00BD4FF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1020D157" w14:textId="77777777" w:rsidR="006B1A10" w:rsidRPr="00BD4F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560BB29F" w14:textId="77777777" w:rsidR="006B1A10" w:rsidRPr="00BD4FFD" w:rsidRDefault="006B1A10" w:rsidP="005037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84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19D06A8F" w14:textId="77777777" w:rsidR="006B1A10" w:rsidRPr="00D163FD" w:rsidRDefault="006B1A10" w:rsidP="0050371E">
            <w:pPr>
              <w:spacing w:line="276" w:lineRule="auto"/>
              <w:jc w:val="right"/>
              <w:rPr>
                <w:rFonts w:asciiTheme="minorHAnsi" w:hAnsiTheme="minorHAnsi" w:cstheme="minorHAnsi"/>
              </w:rPr>
            </w:pPr>
            <w:r w:rsidRPr="00D163FD">
              <w:rPr>
                <w:rFonts w:asciiTheme="minorHAnsi" w:hAnsiTheme="minorHAnsi" w:cstheme="minorHAnsi"/>
              </w:rPr>
              <w:t>……………………………………………</w:t>
            </w:r>
          </w:p>
          <w:p w14:paraId="6B94BFE5" w14:textId="39A925E5" w:rsidR="006B1A10" w:rsidRPr="00D163FD" w:rsidRDefault="006B1A10" w:rsidP="0050371E">
            <w:pPr>
              <w:spacing w:line="276" w:lineRule="auto"/>
              <w:jc w:val="right"/>
              <w:rPr>
                <w:rFonts w:asciiTheme="minorHAnsi" w:hAnsiTheme="minorHAnsi" w:cstheme="minorHAnsi"/>
              </w:rPr>
            </w:pPr>
            <w:r w:rsidRPr="00D163FD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proofErr w:type="spellStart"/>
            <w:r w:rsidR="00BD4FFD">
              <w:rPr>
                <w:rFonts w:asciiTheme="minorHAnsi" w:hAnsiTheme="minorHAnsi" w:cstheme="minorHAnsi"/>
                <w:sz w:val="20"/>
                <w:szCs w:val="20"/>
              </w:rPr>
              <w:t>legible</w:t>
            </w:r>
            <w:proofErr w:type="spellEnd"/>
            <w:r w:rsidR="00BD4FF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BD4FFD">
              <w:rPr>
                <w:rFonts w:asciiTheme="minorHAnsi" w:hAnsiTheme="minorHAnsi" w:cstheme="minorHAnsi"/>
                <w:sz w:val="20"/>
                <w:szCs w:val="20"/>
              </w:rPr>
              <w:t>signature</w:t>
            </w:r>
            <w:proofErr w:type="spellEnd"/>
            <w:r w:rsidRPr="00D163FD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</w:tbl>
    <w:p w14:paraId="4A08850F" w14:textId="77777777" w:rsidR="006B1A10" w:rsidRPr="00D163FD" w:rsidRDefault="006B1A10" w:rsidP="006B1A10">
      <w:pPr>
        <w:tabs>
          <w:tab w:val="left" w:pos="6227"/>
        </w:tabs>
        <w:spacing w:after="0" w:line="276" w:lineRule="auto"/>
        <w:jc w:val="both"/>
        <w:rPr>
          <w:rFonts w:asciiTheme="minorHAnsi" w:hAnsiTheme="minorHAnsi" w:cstheme="minorHAnsi"/>
        </w:rPr>
      </w:pPr>
    </w:p>
    <w:p w14:paraId="43E56186" w14:textId="054CB4EC" w:rsidR="006B1A10" w:rsidRPr="00BD4FFD" w:rsidRDefault="00BD4FFD" w:rsidP="006B1A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BD4FFD">
        <w:rPr>
          <w:rFonts w:asciiTheme="minorHAnsi" w:hAnsiTheme="minorHAnsi" w:cstheme="minorHAnsi"/>
          <w:b/>
          <w:lang w:val="en-US"/>
        </w:rPr>
        <w:t xml:space="preserve">Persons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authorised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 to represent a non-governmental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organisation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, an association or an agreement of non-governmental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organisations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 or an entity referred to in Article 3(3) of the Act of 24 April 2003 on Public Benefit and Volunteer Work (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Dz.U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>. /Journal of Laws/ of 2020, item 1057, as amended) submitting a candidate</w:t>
      </w:r>
      <w:r>
        <w:rPr>
          <w:rFonts w:asciiTheme="minorHAnsi" w:hAnsiTheme="minorHAnsi" w:cstheme="minorHAnsi"/>
          <w:b/>
          <w:lang w:val="en-US"/>
        </w:rPr>
        <w:t>.</w:t>
      </w:r>
    </w:p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58"/>
        <w:gridCol w:w="4704"/>
      </w:tblGrid>
      <w:tr w:rsidR="00D163FD" w:rsidRPr="00D163FD" w14:paraId="75CF7752" w14:textId="77777777" w:rsidTr="0050371E">
        <w:tc>
          <w:tcPr>
            <w:tcW w:w="4358" w:type="dxa"/>
            <w:shd w:val="clear" w:color="auto" w:fill="D9D9D9"/>
          </w:tcPr>
          <w:p w14:paraId="51DB19AF" w14:textId="642F7589" w:rsidR="006B1A10" w:rsidRPr="00D163FD" w:rsidRDefault="00BD4FFD" w:rsidP="0050371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Full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name</w:t>
            </w:r>
            <w:proofErr w:type="spellEnd"/>
          </w:p>
        </w:tc>
        <w:tc>
          <w:tcPr>
            <w:tcW w:w="4704" w:type="dxa"/>
            <w:shd w:val="clear" w:color="auto" w:fill="D9D9D9"/>
          </w:tcPr>
          <w:p w14:paraId="5D753DC4" w14:textId="2C7BE7BD" w:rsidR="006B1A10" w:rsidRPr="00D163FD" w:rsidRDefault="00BD4FFD" w:rsidP="0050371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>
              <w:rPr>
                <w:rFonts w:asciiTheme="minorHAnsi" w:hAnsiTheme="minorHAnsi" w:cstheme="minorHAnsi"/>
                <w:b/>
              </w:rPr>
              <w:t>Position</w:t>
            </w:r>
            <w:proofErr w:type="spellEnd"/>
          </w:p>
        </w:tc>
      </w:tr>
      <w:tr w:rsidR="00D163FD" w:rsidRPr="00D163FD" w14:paraId="23927725" w14:textId="77777777" w:rsidTr="0050371E">
        <w:tc>
          <w:tcPr>
            <w:tcW w:w="4358" w:type="dxa"/>
          </w:tcPr>
          <w:p w14:paraId="33216CF1" w14:textId="77777777" w:rsidR="006B1A10" w:rsidRPr="00D163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704" w:type="dxa"/>
          </w:tcPr>
          <w:p w14:paraId="245D1F9C" w14:textId="77777777" w:rsidR="006B1A10" w:rsidRPr="00D163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D163FD" w:rsidRPr="00D163FD" w14:paraId="78BA65EC" w14:textId="77777777" w:rsidTr="0050371E">
        <w:tc>
          <w:tcPr>
            <w:tcW w:w="4358" w:type="dxa"/>
          </w:tcPr>
          <w:p w14:paraId="44F18741" w14:textId="77777777" w:rsidR="006B1A10" w:rsidRPr="00D163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704" w:type="dxa"/>
          </w:tcPr>
          <w:p w14:paraId="00DEA707" w14:textId="77777777" w:rsidR="006B1A10" w:rsidRPr="00D163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D163FD" w:rsidRPr="00D163FD" w14:paraId="680198FE" w14:textId="77777777" w:rsidTr="0050371E">
        <w:tc>
          <w:tcPr>
            <w:tcW w:w="4358" w:type="dxa"/>
          </w:tcPr>
          <w:p w14:paraId="21E4F949" w14:textId="77777777" w:rsidR="006B1A10" w:rsidRPr="00D163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704" w:type="dxa"/>
          </w:tcPr>
          <w:p w14:paraId="683C2FC5" w14:textId="77777777" w:rsidR="006B1A10" w:rsidRPr="00D163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6B1A10" w:rsidRPr="00D163FD" w14:paraId="4DD3100E" w14:textId="77777777" w:rsidTr="0050371E">
        <w:tc>
          <w:tcPr>
            <w:tcW w:w="4358" w:type="dxa"/>
          </w:tcPr>
          <w:p w14:paraId="20572EDA" w14:textId="77777777" w:rsidR="006B1A10" w:rsidRPr="00D163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704" w:type="dxa"/>
          </w:tcPr>
          <w:p w14:paraId="4BAD2E39" w14:textId="77777777" w:rsidR="006B1A10" w:rsidRPr="00D163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351BD0A3" w14:textId="77777777" w:rsidR="006B1A10" w:rsidRPr="00D163FD" w:rsidRDefault="006B1A10" w:rsidP="006B1A10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426"/>
        <w:jc w:val="both"/>
        <w:rPr>
          <w:rFonts w:asciiTheme="minorHAnsi" w:hAnsiTheme="minorHAnsi" w:cstheme="minorHAnsi"/>
        </w:rPr>
      </w:pPr>
    </w:p>
    <w:p w14:paraId="071FD81B" w14:textId="5BCC04AE" w:rsidR="006B1A10" w:rsidRPr="00BD4FFD" w:rsidRDefault="00BD4FFD" w:rsidP="006B1A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 w:cstheme="minorHAnsi"/>
          <w:b/>
          <w:lang w:val="en-US"/>
        </w:rPr>
      </w:pPr>
      <w:bookmarkStart w:id="11" w:name="_Hlk107997766"/>
      <w:r w:rsidRPr="00BD4FFD">
        <w:rPr>
          <w:rFonts w:asciiTheme="minorHAnsi" w:hAnsiTheme="minorHAnsi" w:cstheme="minorHAnsi"/>
          <w:b/>
          <w:lang w:val="en-US"/>
        </w:rPr>
        <w:t xml:space="preserve">Legible signatures (or illegible signatures with stamp) of the person(s)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authorised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 to represent </w:t>
      </w:r>
      <w:r>
        <w:rPr>
          <w:rFonts w:asciiTheme="minorHAnsi" w:hAnsiTheme="minorHAnsi" w:cstheme="minorHAnsi"/>
          <w:b/>
          <w:lang w:val="en-US"/>
        </w:rPr>
        <w:t>a</w:t>
      </w:r>
      <w:r w:rsidRPr="00BD4FFD">
        <w:rPr>
          <w:rFonts w:asciiTheme="minorHAnsi" w:hAnsiTheme="minorHAnsi" w:cstheme="minorHAnsi"/>
          <w:b/>
          <w:lang w:val="en-US"/>
        </w:rPr>
        <w:t xml:space="preserve"> non-governmental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organisation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, </w:t>
      </w:r>
      <w:r>
        <w:rPr>
          <w:rFonts w:asciiTheme="minorHAnsi" w:hAnsiTheme="minorHAnsi" w:cstheme="minorHAnsi"/>
          <w:b/>
          <w:lang w:val="en-US"/>
        </w:rPr>
        <w:t xml:space="preserve">an </w:t>
      </w:r>
      <w:r w:rsidRPr="00BD4FFD">
        <w:rPr>
          <w:rFonts w:asciiTheme="minorHAnsi" w:hAnsiTheme="minorHAnsi" w:cstheme="minorHAnsi"/>
          <w:b/>
          <w:lang w:val="en-US"/>
        </w:rPr>
        <w:t xml:space="preserve">association and agreement of non-governmental </w:t>
      </w:r>
      <w:proofErr w:type="spellStart"/>
      <w:r w:rsidRPr="00BD4FFD">
        <w:rPr>
          <w:rFonts w:asciiTheme="minorHAnsi" w:hAnsiTheme="minorHAnsi" w:cstheme="minorHAnsi"/>
          <w:b/>
          <w:lang w:val="en-US"/>
        </w:rPr>
        <w:t>organisations</w:t>
      </w:r>
      <w:proofErr w:type="spellEnd"/>
      <w:r w:rsidRPr="00BD4FFD">
        <w:rPr>
          <w:rFonts w:asciiTheme="minorHAnsi" w:hAnsiTheme="minorHAnsi" w:cstheme="minorHAnsi"/>
          <w:b/>
          <w:lang w:val="en-US"/>
        </w:rPr>
        <w:t xml:space="preserve"> or</w:t>
      </w:r>
      <w:r>
        <w:rPr>
          <w:rFonts w:asciiTheme="minorHAnsi" w:hAnsiTheme="minorHAnsi" w:cstheme="minorHAnsi"/>
          <w:b/>
          <w:lang w:val="en-US"/>
        </w:rPr>
        <w:t xml:space="preserve"> an</w:t>
      </w:r>
      <w:r w:rsidRPr="00BD4FFD">
        <w:rPr>
          <w:rFonts w:asciiTheme="minorHAnsi" w:hAnsiTheme="minorHAnsi" w:cstheme="minorHAnsi"/>
          <w:b/>
          <w:lang w:val="en-US"/>
        </w:rPr>
        <w:t xml:space="preserve"> entity mentioned in Article 3(3) submitting </w:t>
      </w:r>
      <w:r>
        <w:rPr>
          <w:rFonts w:asciiTheme="minorHAnsi" w:hAnsiTheme="minorHAnsi" w:cstheme="minorHAnsi"/>
          <w:b/>
          <w:lang w:val="en-US"/>
        </w:rPr>
        <w:t>a</w:t>
      </w:r>
      <w:r w:rsidRPr="00BD4FFD">
        <w:rPr>
          <w:rFonts w:asciiTheme="minorHAnsi" w:hAnsiTheme="minorHAnsi" w:cstheme="minorHAnsi"/>
          <w:b/>
          <w:lang w:val="en-US"/>
        </w:rPr>
        <w:t xml:space="preserve"> candidat</w:t>
      </w:r>
      <w:r>
        <w:rPr>
          <w:rFonts w:asciiTheme="minorHAnsi" w:hAnsiTheme="minorHAnsi" w:cstheme="minorHAnsi"/>
          <w:b/>
          <w:lang w:val="en-US"/>
        </w:rPr>
        <w:t>e</w:t>
      </w:r>
      <w:r w:rsidR="006B1A10" w:rsidRPr="00BD4FFD">
        <w:rPr>
          <w:rFonts w:asciiTheme="minorHAnsi" w:hAnsiTheme="minorHAnsi" w:cstheme="minorHAnsi"/>
          <w:b/>
          <w:lang w:val="en-US"/>
        </w:rPr>
        <w:t>.</w:t>
      </w:r>
    </w:p>
    <w:bookmarkEnd w:id="11"/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62"/>
      </w:tblGrid>
      <w:tr w:rsidR="00D163FD" w:rsidRPr="00BD4FFD" w14:paraId="56682A2A" w14:textId="77777777" w:rsidTr="0050371E">
        <w:tc>
          <w:tcPr>
            <w:tcW w:w="9062" w:type="dxa"/>
          </w:tcPr>
          <w:p w14:paraId="6BB243F2" w14:textId="77777777" w:rsidR="006B1A10" w:rsidRPr="00BD4F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093F1E10" w14:textId="77777777" w:rsidR="006B1A10" w:rsidRPr="00BD4FFD" w:rsidRDefault="006B1A10" w:rsidP="0050371E">
            <w:pPr>
              <w:spacing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7085C1C9" w14:textId="225746AD" w:rsidR="00D163FD" w:rsidRPr="00BD4FFD" w:rsidRDefault="00D163FD" w:rsidP="0050371E">
            <w:pPr>
              <w:spacing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6A99F014" w14:textId="77777777" w:rsidR="00D163FD" w:rsidRPr="00BD4FFD" w:rsidRDefault="00D163FD" w:rsidP="006B1A10">
      <w:pPr>
        <w:spacing w:after="0"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15D17D8" w14:textId="10E9DE00" w:rsidR="006B1A10" w:rsidRPr="00D163FD" w:rsidRDefault="00BD4FFD" w:rsidP="006B1A10">
      <w:pPr>
        <w:spacing w:after="0" w:line="276" w:lineRule="auto"/>
        <w:jc w:val="both"/>
        <w:rPr>
          <w:rFonts w:asciiTheme="minorHAnsi" w:hAnsiTheme="minorHAnsi" w:cstheme="minorHAnsi"/>
          <w:b/>
        </w:rPr>
      </w:pPr>
      <w:proofErr w:type="spellStart"/>
      <w:r>
        <w:rPr>
          <w:rFonts w:asciiTheme="minorHAnsi" w:hAnsiTheme="minorHAnsi" w:cstheme="minorHAnsi"/>
          <w:b/>
        </w:rPr>
        <w:t>Appendices</w:t>
      </w:r>
      <w:proofErr w:type="spellEnd"/>
      <w:r w:rsidR="006B1A10" w:rsidRPr="00D163FD">
        <w:rPr>
          <w:rFonts w:asciiTheme="minorHAnsi" w:hAnsiTheme="minorHAnsi" w:cstheme="minorHAnsi"/>
          <w:b/>
        </w:rPr>
        <w:t>:</w:t>
      </w:r>
    </w:p>
    <w:p w14:paraId="3B687ACF" w14:textId="71434985" w:rsidR="006B1A10" w:rsidRPr="00BD4FFD" w:rsidRDefault="00BD4FFD" w:rsidP="006B1A1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 w:cstheme="minorHAnsi"/>
          <w:lang w:val="en-US"/>
        </w:rPr>
      </w:pPr>
      <w:r w:rsidRPr="00BD4FFD">
        <w:rPr>
          <w:rFonts w:asciiTheme="minorHAnsi" w:hAnsiTheme="minorHAnsi" w:cstheme="minorHAnsi"/>
          <w:lang w:val="en-US"/>
        </w:rPr>
        <w:lastRenderedPageBreak/>
        <w:t>Information clause concerning the lawful processing of personal data</w:t>
      </w:r>
      <w:r w:rsidR="006B1A10" w:rsidRPr="00BD4FFD">
        <w:rPr>
          <w:rFonts w:asciiTheme="minorHAnsi" w:hAnsiTheme="minorHAnsi" w:cstheme="minorHAnsi"/>
          <w:lang w:val="en-US"/>
        </w:rPr>
        <w:t>.</w:t>
      </w:r>
    </w:p>
    <w:p w14:paraId="0ECA3EEE" w14:textId="5DB1456E" w:rsidR="00BD3410" w:rsidRPr="001161F2" w:rsidRDefault="00BD4FFD" w:rsidP="001161F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Other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ppendices</w:t>
      </w:r>
      <w:proofErr w:type="spellEnd"/>
      <w:r w:rsidR="006B1A10" w:rsidRPr="00D163FD">
        <w:rPr>
          <w:rFonts w:asciiTheme="minorHAnsi" w:hAnsiTheme="minorHAnsi" w:cstheme="minorHAnsi"/>
        </w:rPr>
        <w:t>.</w:t>
      </w:r>
    </w:p>
    <w:sectPr w:rsidR="00BD3410" w:rsidRPr="001161F2">
      <w:footerReference w:type="default" r:id="rId9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05C10" w14:textId="77777777" w:rsidR="0019796C" w:rsidRDefault="0019796C" w:rsidP="006B1A10">
      <w:pPr>
        <w:spacing w:after="0" w:line="240" w:lineRule="auto"/>
      </w:pPr>
      <w:r>
        <w:separator/>
      </w:r>
    </w:p>
  </w:endnote>
  <w:endnote w:type="continuationSeparator" w:id="0">
    <w:p w14:paraId="3ED557BA" w14:textId="77777777" w:rsidR="0019796C" w:rsidRDefault="0019796C" w:rsidP="006B1A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9CB92" w14:textId="19279254" w:rsidR="00126716" w:rsidRDefault="00F5672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161F2">
      <w:rPr>
        <w:noProof/>
        <w:color w:val="000000"/>
      </w:rPr>
      <w:t>4</w:t>
    </w:r>
    <w:r>
      <w:rPr>
        <w:color w:val="000000"/>
      </w:rPr>
      <w:fldChar w:fldCharType="end"/>
    </w:r>
  </w:p>
  <w:p w14:paraId="29837948" w14:textId="77777777" w:rsidR="00126716" w:rsidRDefault="0019796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238B9" w14:textId="77777777" w:rsidR="0019796C" w:rsidRDefault="0019796C" w:rsidP="006B1A10">
      <w:pPr>
        <w:spacing w:after="0" w:line="240" w:lineRule="auto"/>
      </w:pPr>
      <w:r>
        <w:separator/>
      </w:r>
    </w:p>
  </w:footnote>
  <w:footnote w:type="continuationSeparator" w:id="0">
    <w:p w14:paraId="19512BE4" w14:textId="77777777" w:rsidR="0019796C" w:rsidRDefault="0019796C" w:rsidP="006B1A10">
      <w:pPr>
        <w:spacing w:after="0" w:line="240" w:lineRule="auto"/>
      </w:pPr>
      <w:r>
        <w:continuationSeparator/>
      </w:r>
    </w:p>
  </w:footnote>
  <w:footnote w:id="1">
    <w:p w14:paraId="3124F507" w14:textId="7988D0DD" w:rsidR="006B1A10" w:rsidRPr="00BD4FFD" w:rsidRDefault="006B1A10" w:rsidP="006B1A1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  <w:lang w:val="en-US"/>
        </w:rPr>
      </w:pPr>
      <w:r>
        <w:rPr>
          <w:vertAlign w:val="superscript"/>
        </w:rPr>
        <w:footnoteRef/>
      </w:r>
      <w:r w:rsidRPr="00BD4FFD">
        <w:rPr>
          <w:color w:val="000000"/>
          <w:sz w:val="20"/>
          <w:szCs w:val="20"/>
          <w:lang w:val="en-US"/>
        </w:rPr>
        <w:t xml:space="preserve"> </w:t>
      </w:r>
      <w:r w:rsidR="00BD4FFD">
        <w:rPr>
          <w:color w:val="000000"/>
          <w:sz w:val="20"/>
          <w:szCs w:val="20"/>
          <w:lang w:val="en-US"/>
        </w:rPr>
        <w:t>Duplicate lines</w:t>
      </w:r>
      <w:r w:rsidR="00BD4FFD" w:rsidRPr="00BD4FFD">
        <w:rPr>
          <w:color w:val="000000"/>
          <w:sz w:val="20"/>
          <w:szCs w:val="20"/>
          <w:lang w:val="en-US"/>
        </w:rPr>
        <w:t xml:space="preserve"> if necessary</w:t>
      </w:r>
      <w:r w:rsidRPr="00BD4FFD">
        <w:rPr>
          <w:color w:val="000000"/>
          <w:sz w:val="20"/>
          <w:szCs w:val="20"/>
          <w:lang w:val="en-US"/>
        </w:rPr>
        <w:t>.</w:t>
      </w:r>
    </w:p>
  </w:footnote>
  <w:footnote w:id="2">
    <w:p w14:paraId="71D8D53F" w14:textId="2DF1AE4D" w:rsidR="006B1A10" w:rsidRPr="00BD4FFD" w:rsidRDefault="006B1A10" w:rsidP="006B1A1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  <w:lang w:val="en-US"/>
        </w:rPr>
      </w:pPr>
      <w:r>
        <w:rPr>
          <w:vertAlign w:val="superscript"/>
        </w:rPr>
        <w:footnoteRef/>
      </w:r>
      <w:r w:rsidRPr="00BD4FFD">
        <w:rPr>
          <w:color w:val="000000"/>
          <w:sz w:val="20"/>
          <w:szCs w:val="20"/>
          <w:lang w:val="en-US"/>
        </w:rPr>
        <w:t xml:space="preserve"> </w:t>
      </w:r>
      <w:r w:rsidR="00BD4FFD">
        <w:rPr>
          <w:color w:val="000000"/>
          <w:sz w:val="20"/>
          <w:szCs w:val="20"/>
          <w:lang w:val="en-US"/>
        </w:rPr>
        <w:t>Providing</w:t>
      </w:r>
      <w:r w:rsidR="00BD4FFD" w:rsidRPr="00BD4FFD">
        <w:rPr>
          <w:color w:val="000000"/>
          <w:sz w:val="20"/>
          <w:szCs w:val="20"/>
          <w:lang w:val="en-US"/>
        </w:rPr>
        <w:t xml:space="preserve"> information in 9 is not obligatory</w:t>
      </w:r>
      <w:r w:rsidRPr="00BD4FFD">
        <w:rPr>
          <w:color w:val="000000"/>
          <w:sz w:val="20"/>
          <w:szCs w:val="20"/>
          <w:lang w:val="en-U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95E5C"/>
    <w:multiLevelType w:val="hybridMultilevel"/>
    <w:tmpl w:val="6CA8C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9E8"/>
    <w:multiLevelType w:val="multilevel"/>
    <w:tmpl w:val="D67C0F4C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4E2281"/>
    <w:multiLevelType w:val="hybridMultilevel"/>
    <w:tmpl w:val="F48E952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300C2"/>
    <w:multiLevelType w:val="hybridMultilevel"/>
    <w:tmpl w:val="F48E952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1108E"/>
    <w:multiLevelType w:val="hybridMultilevel"/>
    <w:tmpl w:val="F33AB2B8"/>
    <w:lvl w:ilvl="0" w:tplc="FFFFFFFF">
      <w:start w:val="1"/>
      <w:numFmt w:val="upperRoman"/>
      <w:lvlText w:val="%1."/>
      <w:lvlJc w:val="righ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8D00A4"/>
    <w:multiLevelType w:val="hybridMultilevel"/>
    <w:tmpl w:val="71125C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D6152"/>
    <w:multiLevelType w:val="multilevel"/>
    <w:tmpl w:val="88267E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53E5A7E"/>
    <w:multiLevelType w:val="hybridMultilevel"/>
    <w:tmpl w:val="865A9C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F70129"/>
    <w:multiLevelType w:val="hybridMultilevel"/>
    <w:tmpl w:val="F33AB2B8"/>
    <w:lvl w:ilvl="0" w:tplc="04150013">
      <w:start w:val="1"/>
      <w:numFmt w:val="upperRoman"/>
      <w:lvlText w:val="%1."/>
      <w:lvlJc w:val="righ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5220637"/>
    <w:multiLevelType w:val="hybridMultilevel"/>
    <w:tmpl w:val="865A9C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FE51BF"/>
    <w:multiLevelType w:val="hybridMultilevel"/>
    <w:tmpl w:val="B928E7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6181298">
    <w:abstractNumId w:val="6"/>
  </w:num>
  <w:num w:numId="2" w16cid:durableId="1303779066">
    <w:abstractNumId w:val="1"/>
  </w:num>
  <w:num w:numId="3" w16cid:durableId="620765235">
    <w:abstractNumId w:val="8"/>
  </w:num>
  <w:num w:numId="4" w16cid:durableId="1526213292">
    <w:abstractNumId w:val="2"/>
  </w:num>
  <w:num w:numId="5" w16cid:durableId="1207138644">
    <w:abstractNumId w:val="7"/>
  </w:num>
  <w:num w:numId="6" w16cid:durableId="122115918">
    <w:abstractNumId w:val="4"/>
  </w:num>
  <w:num w:numId="7" w16cid:durableId="648361442">
    <w:abstractNumId w:val="3"/>
  </w:num>
  <w:num w:numId="8" w16cid:durableId="740907749">
    <w:abstractNumId w:val="9"/>
  </w:num>
  <w:num w:numId="9" w16cid:durableId="810370848">
    <w:abstractNumId w:val="10"/>
  </w:num>
  <w:num w:numId="10" w16cid:durableId="1572690012">
    <w:abstractNumId w:val="0"/>
  </w:num>
  <w:num w:numId="11" w16cid:durableId="15836840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ExNTQyNDA1sjRR0lEKTi0uzszPAykwrAUAy3ZhjSwAAAA="/>
  </w:docVars>
  <w:rsids>
    <w:rsidRoot w:val="006B1A10"/>
    <w:rsid w:val="000E6D42"/>
    <w:rsid w:val="000F109D"/>
    <w:rsid w:val="001161F2"/>
    <w:rsid w:val="0019796C"/>
    <w:rsid w:val="001A51C0"/>
    <w:rsid w:val="002B1ACC"/>
    <w:rsid w:val="005747E2"/>
    <w:rsid w:val="006B1A10"/>
    <w:rsid w:val="006C082E"/>
    <w:rsid w:val="00885DA0"/>
    <w:rsid w:val="008B7ABE"/>
    <w:rsid w:val="008E743C"/>
    <w:rsid w:val="00940CC6"/>
    <w:rsid w:val="00A53680"/>
    <w:rsid w:val="00AF1027"/>
    <w:rsid w:val="00BA7AEB"/>
    <w:rsid w:val="00BD3410"/>
    <w:rsid w:val="00BD4FFD"/>
    <w:rsid w:val="00D163FD"/>
    <w:rsid w:val="00D2430E"/>
    <w:rsid w:val="00E33CD5"/>
    <w:rsid w:val="00EB29A1"/>
    <w:rsid w:val="00F1751C"/>
    <w:rsid w:val="00F47323"/>
    <w:rsid w:val="00F5672E"/>
    <w:rsid w:val="00F61D57"/>
    <w:rsid w:val="00FF3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633160"/>
  <w15:chartTrackingRefBased/>
  <w15:docId w15:val="{1C48EF39-BA79-4DE2-9CB4-9162E866F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B1A10"/>
    <w:rPr>
      <w:rFonts w:ascii="Calibri" w:eastAsia="Calibri" w:hAnsi="Calibri" w:cs="Calibri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uiPriority w:val="10"/>
    <w:qFormat/>
    <w:rsid w:val="006B1A10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10"/>
    <w:rsid w:val="006B1A10"/>
    <w:rPr>
      <w:rFonts w:ascii="Times New Roman" w:eastAsia="Times New Roman" w:hAnsi="Times New Roman" w:cs="Times New Roman"/>
      <w:b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6B1A10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6B1A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39733723E5D34B89A6D50312E7F063" ma:contentTypeVersion="16" ma:contentTypeDescription="Utwórz nowy dokument." ma:contentTypeScope="" ma:versionID="c49273b8c4fece418b839da593172a06">
  <xsd:schema xmlns:xsd="http://www.w3.org/2001/XMLSchema" xmlns:xs="http://www.w3.org/2001/XMLSchema" xmlns:p="http://schemas.microsoft.com/office/2006/metadata/properties" xmlns:ns2="c8094c16-7d1b-4cec-8658-22316fa7c2e7" xmlns:ns3="7f87260b-4471-4112-9e13-a4ac0022851d" targetNamespace="http://schemas.microsoft.com/office/2006/metadata/properties" ma:root="true" ma:fieldsID="4092341a44146b3115d9827285e53bca" ns2:_="" ns3:_="">
    <xsd:import namespace="c8094c16-7d1b-4cec-8658-22316fa7c2e7"/>
    <xsd:import namespace="7f87260b-4471-4112-9e13-a4ac002285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094c16-7d1b-4cec-8658-22316fa7c2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8110cfe6-e8a2-4e19-9a2c-a541c0dcf6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87260b-4471-4112-9e13-a4ac00228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46ec8f4-d62e-4a94-ab5c-68e3bde98aca}" ma:internalName="TaxCatchAll" ma:showField="CatchAllData" ma:web="7f87260b-4471-4112-9e13-a4ac002285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9F1543-E309-41EE-90A2-02EE2053CE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9D8616-2878-4C44-8DCF-E7D6468452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094c16-7d1b-4cec-8658-22316fa7c2e7"/>
    <ds:schemaRef ds:uri="7f87260b-4471-4112-9e13-a4ac00228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873</Words>
  <Characters>6201</Characters>
  <Application>Microsoft Office Word</Application>
  <DocSecurity>0</DocSecurity>
  <Lines>177</Lines>
  <Paragraphs>8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elina Nycz</dc:creator>
  <cp:keywords/>
  <dc:description/>
  <cp:lastModifiedBy>Editor Z</cp:lastModifiedBy>
  <cp:revision>3</cp:revision>
  <cp:lastPrinted>2022-07-04T15:58:00Z</cp:lastPrinted>
  <dcterms:created xsi:type="dcterms:W3CDTF">2022-07-06T07:10:00Z</dcterms:created>
  <dcterms:modified xsi:type="dcterms:W3CDTF">2022-07-06T09:07:00Z</dcterms:modified>
</cp:coreProperties>
</file>